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F639F" w14:textId="3FBB6305" w:rsidR="008E4E66" w:rsidRPr="009757A0" w:rsidRDefault="00F72A93" w:rsidP="00AF4405">
      <w:pPr>
        <w:pStyle w:val="Heading1"/>
      </w:pPr>
      <w:r>
        <w:t>Opdracht 1: Uitwerking van de v</w:t>
      </w:r>
      <w:r w:rsidR="00071E98" w:rsidRPr="009757A0">
        <w:t>oo</w:t>
      </w:r>
      <w:r>
        <w:t>r</w:t>
      </w:r>
      <w:r w:rsidR="00071E98" w:rsidRPr="009757A0">
        <w:t>beeldspecificatie</w:t>
      </w:r>
      <w:r w:rsidR="00383EB4">
        <w:t xml:space="preserve"> ‘dagen tot mijn verjaardag.’</w:t>
      </w:r>
    </w:p>
    <w:p w14:paraId="5835522B" w14:textId="1CDD470B" w:rsidR="00942C2E" w:rsidRPr="009757A0" w:rsidRDefault="00232DBA" w:rsidP="00942C2E">
      <w:r>
        <w:t>NB: In dit voorbeeld is geen rekening gehouden met schrikkeljaren</w:t>
      </w:r>
      <w:r w:rsidR="00077715">
        <w:t xml:space="preserve">. </w:t>
      </w:r>
      <w:r w:rsidR="00077715" w:rsidRPr="009757A0">
        <w:t>De specificatie is dus niet co</w:t>
      </w:r>
      <w:r w:rsidR="0043287B" w:rsidRPr="009757A0">
        <w:t>mpleet</w:t>
      </w:r>
      <w:r w:rsidR="002B74F5" w:rsidRPr="009757A0">
        <w:t>!</w:t>
      </w:r>
      <w:r w:rsidR="009757A0" w:rsidRPr="009757A0">
        <w:t xml:space="preserve"> We accepteren dat v</w:t>
      </w:r>
      <w:r w:rsidR="009757A0">
        <w:t>oor deze keer.</w:t>
      </w:r>
    </w:p>
    <w:p w14:paraId="2C1EF739" w14:textId="77777777" w:rsidR="00071E98" w:rsidRPr="009757A0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9757A0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/**</w:t>
      </w:r>
    </w:p>
    <w:p w14:paraId="3AFF1B80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9757A0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* @desc Calculates the 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amount</w:t>
      </w:r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of days until the next birthday of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.</w:t>
      </w:r>
    </w:p>
    <w:p w14:paraId="67CED683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050857B4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not born yet {</w:t>
      </w:r>
    </w:p>
    <w:p w14:paraId="2C194E63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gt; </w:t>
      </w:r>
      <w:proofErr w:type="spellStart"/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LocalDate.now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</w:t>
      </w:r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);     </w:t>
      </w:r>
    </w:p>
    <w:p w14:paraId="61E0F611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signals (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IllegalArgumentException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)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gt; </w:t>
      </w:r>
      <w:proofErr w:type="spellStart"/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LocalDate.now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</w:t>
      </w:r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);</w:t>
      </w:r>
    </w:p>
    <w:p w14:paraId="0E4CDCAB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35BA5494" w14:textId="77777777" w:rsidR="00071E98" w:rsidRPr="00071E98" w:rsidRDefault="00071E98" w:rsidP="2FE85E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</w:pPr>
      <w:r w:rsidRPr="2FE85E8D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</w:p>
    <w:p w14:paraId="484B7E0B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null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{</w:t>
      </w:r>
    </w:p>
    <w:p w14:paraId="132F4264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= 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null;</w:t>
      </w:r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    </w:t>
      </w:r>
    </w:p>
    <w:p w14:paraId="1712BA5E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signals (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NullPointerException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)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= 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null;</w:t>
      </w:r>
      <w:proofErr w:type="gramEnd"/>
    </w:p>
    <w:p w14:paraId="448458ED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24545F74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</w:p>
    <w:p w14:paraId="53DEB96F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birthday is yet to come this year {</w:t>
      </w:r>
    </w:p>
    <w:p w14:paraId="227CBE6D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LocalDate.now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).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getMonthValue</w:t>
      </w:r>
      <w:proofErr w:type="spellEnd"/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 &lt;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.getMonthValue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) ||</w:t>
      </w:r>
    </w:p>
    <w:p w14:paraId="26A2330A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LocalDate.now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).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getMonthValue</w:t>
      </w:r>
      <w:proofErr w:type="spellEnd"/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 ==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.getMonthValue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) &amp;&amp;</w:t>
      </w:r>
    </w:p>
    <w:p w14:paraId="378CDF80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LocalDate.now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).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getDayOfMonth</w:t>
      </w:r>
      <w:proofErr w:type="spellEnd"/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 &lt;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.getDayOfMonth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;     </w:t>
      </w:r>
    </w:p>
    <w:p w14:paraId="3266F550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071E98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#days until (not including) next birthday &amp;&amp; 1 &lt;= </w:t>
      </w:r>
      <w:r w:rsidRPr="00071E98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 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365;</w:t>
      </w:r>
      <w:proofErr w:type="gramEnd"/>
    </w:p>
    <w:p w14:paraId="32DDC04D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00271355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761D50AF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today is my birthday {</w:t>
      </w:r>
    </w:p>
    <w:p w14:paraId="5DAD3B3E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  <w:t xml:space="preserve"> @requires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.getMonthValue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 ==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LocalDate.now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).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getMonthValue</w:t>
      </w:r>
      <w:proofErr w:type="spellEnd"/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) &amp;&amp;</w:t>
      </w:r>
    </w:p>
    <w:p w14:paraId="59C69084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.getDayOfMonth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 ==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LocalDate.now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).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getDayOfMonth</w:t>
      </w:r>
      <w:proofErr w:type="spellEnd"/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;     </w:t>
      </w:r>
    </w:p>
    <w:p w14:paraId="31A2ED5F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071E98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365;</w:t>
      </w:r>
      <w:proofErr w:type="gramEnd"/>
    </w:p>
    <w:p w14:paraId="5279320C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0E81DCB7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26FD109B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birthday has already passed this year {</w:t>
      </w:r>
    </w:p>
    <w:p w14:paraId="5572BFA8" w14:textId="08628B42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  <w:t xml:space="preserve"> @requires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.getMonthValue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 </w:t>
      </w:r>
      <w:r w:rsidR="00A85D3F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&lt;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LocalDate.now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).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getMonthValue</w:t>
      </w:r>
      <w:proofErr w:type="spellEnd"/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) ||</w:t>
      </w:r>
    </w:p>
    <w:p w14:paraId="2E2F7676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.getMonthValue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 ==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LocalDate.now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).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getMonthValue</w:t>
      </w:r>
      <w:proofErr w:type="spellEnd"/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) &amp;&amp;</w:t>
      </w:r>
    </w:p>
    <w:p w14:paraId="6DE04BF4" w14:textId="55374EC8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ab/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ateOfBirth.getDayOfMonth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 </w:t>
      </w:r>
      <w:r w:rsidR="00A85D3F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&lt;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LocalDate.now</w:t>
      </w:r>
      <w:proofErr w:type="spell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(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).</w:t>
      </w:r>
      <w:proofErr w:type="spell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getDayOfMonth</w:t>
      </w:r>
      <w:proofErr w:type="spellEnd"/>
      <w:proofErr w:type="gramEnd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();     </w:t>
      </w:r>
    </w:p>
    <w:p w14:paraId="50CECD98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071E98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#days until (not including) next birthday &amp;&amp; 1 &lt;= </w:t>
      </w:r>
      <w:r w:rsidRPr="00071E98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 </w:t>
      </w:r>
      <w:proofErr w:type="gramStart"/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365;</w:t>
      </w:r>
      <w:proofErr w:type="gramEnd"/>
    </w:p>
    <w:p w14:paraId="28B22719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5592AC9E" w14:textId="77777777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</w:p>
    <w:p w14:paraId="76F50EA0" w14:textId="4D76913B" w:rsidR="00071E98" w:rsidRPr="00071E98" w:rsidRDefault="00071E98" w:rsidP="00071E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  <w:r w:rsidRPr="00071E98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public </w:t>
      </w:r>
      <w:r w:rsidRPr="00071E98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static</w:t>
      </w:r>
      <w:r w:rsidRPr="00071E98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r w:rsidRPr="00071E98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int</w:t>
      </w:r>
      <w:r w:rsidRPr="00071E98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proofErr w:type="spellStart"/>
      <w:proofErr w:type="gramStart"/>
      <w:r w:rsidRPr="00071E98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>daysUntilNextBirthday</w:t>
      </w:r>
      <w:proofErr w:type="spellEnd"/>
      <w:r w:rsidRPr="00071E98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US"/>
        </w:rPr>
        <w:t>(</w:t>
      </w:r>
      <w:proofErr w:type="gramEnd"/>
      <w:r w:rsidRPr="00071E98">
        <w:rPr>
          <w:rFonts w:ascii="Courier New" w:hAnsi="Courier New" w:cs="Courier New"/>
          <w:color w:val="008000"/>
          <w:sz w:val="20"/>
          <w:szCs w:val="20"/>
          <w:highlight w:val="white"/>
          <w:lang w:val="en-US"/>
        </w:rPr>
        <w:t>/*@ non null @*/</w:t>
      </w:r>
      <w:r w:rsidRPr="00071E98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proofErr w:type="spellStart"/>
      <w:r w:rsidRPr="00071E98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>LocalDate</w:t>
      </w:r>
      <w:proofErr w:type="spellEnd"/>
      <w:r w:rsidRPr="00071E98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proofErr w:type="spellStart"/>
      <w:r w:rsidRPr="00071E98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>dateOfBirth</w:t>
      </w:r>
      <w:proofErr w:type="spellEnd"/>
      <w:r w:rsidRPr="00071E98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US"/>
        </w:rPr>
        <w:t>);</w:t>
      </w:r>
    </w:p>
    <w:p w14:paraId="59CC7647" w14:textId="77777777" w:rsidR="00071E98" w:rsidRDefault="00071E98" w:rsidP="008E4E66">
      <w:pPr>
        <w:rPr>
          <w:lang w:val="en-US"/>
        </w:rPr>
        <w:sectPr w:rsidR="00071E98" w:rsidSect="00071E98">
          <w:pgSz w:w="16838" w:h="11906" w:orient="landscape" w:code="9"/>
          <w:pgMar w:top="1440" w:right="1440" w:bottom="1440" w:left="1440" w:header="709" w:footer="709" w:gutter="0"/>
          <w:cols w:space="708"/>
          <w:docGrid w:linePitch="360"/>
        </w:sectPr>
      </w:pPr>
    </w:p>
    <w:p w14:paraId="4C8E375B" w14:textId="79D3743C" w:rsidR="00071E98" w:rsidRPr="00493A73" w:rsidRDefault="00071E98" w:rsidP="00071E98">
      <w:pPr>
        <w:pStyle w:val="Heading1"/>
      </w:pPr>
      <w:r w:rsidRPr="00493A73">
        <w:lastRenderedPageBreak/>
        <w:t>Sjabloon opstellen test</w:t>
      </w:r>
      <w:r w:rsidR="00C750F7">
        <w:t>s opdracht 1</w:t>
      </w:r>
    </w:p>
    <w:p w14:paraId="390EE39B" w14:textId="2237B930" w:rsidR="00965E89" w:rsidRPr="00493A73" w:rsidRDefault="00965E89" w:rsidP="00965E89"/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0F506C" w:rsidRPr="000F506C" w14:paraId="54584ED5" w14:textId="77777777" w:rsidTr="000F506C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D9E65D" w14:textId="77777777" w:rsidR="000F506C" w:rsidRPr="000F506C" w:rsidRDefault="000F506C" w:rsidP="000F50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F506C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1F672DE4" w14:textId="57814E36" w:rsidR="000F506C" w:rsidRPr="000F506C" w:rsidRDefault="000F506C" w:rsidP="000F506C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Not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born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yet</w:t>
            </w:r>
            <w:proofErr w:type="spellEnd"/>
            <w:r w:rsidRPr="000F506C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F506C" w:rsidRPr="000F506C" w14:paraId="6E709C39" w14:textId="77777777" w:rsidTr="000F506C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D52B67" w14:textId="77777777" w:rsidR="000F506C" w:rsidRPr="000F506C" w:rsidRDefault="000F506C" w:rsidP="000F50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F506C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3EEEE915" w14:textId="47600616" w:rsidR="000F506C" w:rsidRPr="000F506C" w:rsidRDefault="001E0259" w:rsidP="000F506C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dateOfBirth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=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LocalDate.now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().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plusDay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(10)</w:t>
            </w:r>
            <w:r w:rsidR="000F506C" w:rsidRPr="000F506C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F506C" w:rsidRPr="00A877BD" w14:paraId="42FBBBB7" w14:textId="77777777" w:rsidTr="000F506C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262F7D" w14:textId="77777777" w:rsidR="000F506C" w:rsidRPr="000F506C" w:rsidRDefault="000F506C" w:rsidP="000F50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F506C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60F8C71E" w14:textId="341F8B90" w:rsidR="000F506C" w:rsidRPr="00B61C8B" w:rsidRDefault="001E0259" w:rsidP="000F506C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proofErr w:type="spellStart"/>
            <w:r w:rsidRPr="009757A0">
              <w:rPr>
                <w:rFonts w:ascii="Calibri" w:eastAsia="Times New Roman" w:hAnsi="Calibri" w:cs="Calibri"/>
                <w:color w:val="000000"/>
                <w:lang w:val="en-US" w:eastAsia="nl-NL"/>
              </w:rPr>
              <w:t>IllegalArgumentException</w:t>
            </w:r>
            <w:proofErr w:type="spellEnd"/>
          </w:p>
        </w:tc>
      </w:tr>
      <w:tr w:rsidR="000F506C" w:rsidRPr="00A877BD" w14:paraId="2D2E572E" w14:textId="77777777" w:rsidTr="000F506C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E5D31F2" w14:textId="77777777" w:rsidR="000F506C" w:rsidRPr="000F506C" w:rsidRDefault="000F506C" w:rsidP="000F506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F506C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0F506C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0F506C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0F506C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02E4451" w14:textId="77777777" w:rsidR="00C66D8D" w:rsidRPr="009757A0" w:rsidRDefault="001E0259" w:rsidP="000F506C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proofErr w:type="spellStart"/>
            <w:r w:rsidRPr="009757A0">
              <w:rPr>
                <w:rFonts w:ascii="Calibri" w:eastAsia="Times New Roman" w:hAnsi="Calibri" w:cs="Calibri"/>
                <w:color w:val="000000"/>
                <w:lang w:val="en-US" w:eastAsia="nl-NL"/>
              </w:rPr>
              <w:t>IllegalArgumentException</w:t>
            </w:r>
            <w:proofErr w:type="spellEnd"/>
          </w:p>
          <w:p w14:paraId="68520247" w14:textId="3939E450" w:rsidR="000F506C" w:rsidRPr="009757A0" w:rsidRDefault="000F506C" w:rsidP="000F506C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9757A0">
              <w:rPr>
                <w:rFonts w:ascii="Calibri" w:eastAsia="Times New Roman" w:hAnsi="Calibri" w:cs="Calibri"/>
                <w:color w:val="000000"/>
                <w:lang w:val="en-US" w:eastAsia="nl-NL"/>
              </w:rPr>
              <w:br/>
            </w:r>
          </w:p>
        </w:tc>
      </w:tr>
    </w:tbl>
    <w:p w14:paraId="28D94770" w14:textId="73134B90" w:rsidR="00DD4705" w:rsidRPr="009757A0" w:rsidRDefault="00DD4705" w:rsidP="00965E89">
      <w:pPr>
        <w:rPr>
          <w:lang w:val="en-US"/>
        </w:r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1E0259" w:rsidRPr="001E0259" w14:paraId="1680D287" w14:textId="77777777" w:rsidTr="001E0259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3648D4" w14:textId="77777777" w:rsidR="001E0259" w:rsidRPr="001E0259" w:rsidRDefault="001E0259" w:rsidP="001E02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1E0259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7094C61A" w14:textId="56CDCA13" w:rsidR="001E0259" w:rsidRPr="001E0259" w:rsidRDefault="00F54895" w:rsidP="001E0259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Nul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dateOfBirth</w:t>
            </w:r>
            <w:proofErr w:type="spellEnd"/>
            <w:r w:rsidR="001E0259" w:rsidRPr="001E0259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1E0259" w:rsidRPr="001E0259" w14:paraId="74645ACC" w14:textId="77777777" w:rsidTr="001E0259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193AEA" w14:textId="77777777" w:rsidR="001E0259" w:rsidRPr="001E0259" w:rsidRDefault="001E0259" w:rsidP="001E02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1E0259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DF613D9" w14:textId="178A4E71" w:rsidR="001E0259" w:rsidRPr="001E0259" w:rsidRDefault="00F54895" w:rsidP="001E0259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dateOfBirth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=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null</w:t>
            </w:r>
            <w:proofErr w:type="spellEnd"/>
            <w:r w:rsidR="001E0259" w:rsidRPr="001E0259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1E0259" w:rsidRPr="001E0259" w14:paraId="11655125" w14:textId="77777777" w:rsidTr="001E0259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C44B0" w14:textId="77777777" w:rsidR="001E0259" w:rsidRPr="001E0259" w:rsidRDefault="001E0259" w:rsidP="001E02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1E0259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10E3E217" w14:textId="77561947" w:rsidR="001E0259" w:rsidRPr="001E0259" w:rsidRDefault="00F54895" w:rsidP="001E0259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NullReferenceException</w:t>
            </w:r>
            <w:proofErr w:type="spellEnd"/>
            <w:r w:rsidR="001E0259" w:rsidRPr="001E0259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1E0259" w:rsidRPr="001E0259" w14:paraId="59714199" w14:textId="77777777" w:rsidTr="001E0259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6E6A22C" w14:textId="77777777" w:rsidR="001E0259" w:rsidRPr="001E0259" w:rsidRDefault="001E0259" w:rsidP="001E025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1E0259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1E0259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1E0259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1E0259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8E878DC" w14:textId="2CC0EEBE" w:rsidR="001E0259" w:rsidRPr="001E0259" w:rsidRDefault="001E0259" w:rsidP="001E0259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1E0259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  <w:r w:rsidR="00AA27EE">
              <w:rPr>
                <w:rFonts w:ascii="Calibri" w:eastAsia="Times New Roman" w:hAnsi="Calibri" w:cs="Calibri"/>
                <w:color w:val="000000"/>
                <w:lang w:eastAsia="nl-NL"/>
              </w:rPr>
              <w:t>Is niet te testen cli</w:t>
            </w:r>
          </w:p>
        </w:tc>
      </w:tr>
    </w:tbl>
    <w:p w14:paraId="46F80912" w14:textId="3DCFB7AE" w:rsidR="00F54895" w:rsidRDefault="00F54895" w:rsidP="00965E89"/>
    <w:p w14:paraId="64C66700" w14:textId="77777777" w:rsidR="00F54895" w:rsidRDefault="00F54895">
      <w:r>
        <w:br w:type="page"/>
      </w:r>
    </w:p>
    <w:p w14:paraId="39885272" w14:textId="77777777" w:rsidR="00B51F65" w:rsidRPr="00493A73" w:rsidRDefault="00B51F65" w:rsidP="00965E89"/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F54895" w:rsidRPr="00AF4405" w14:paraId="6DBAA8DD" w14:textId="77777777" w:rsidTr="00F54895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07971B" w14:textId="77777777" w:rsidR="00F54895" w:rsidRPr="00F54895" w:rsidRDefault="00F54895" w:rsidP="00F548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5489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023CB364" w14:textId="2B52E7DA" w:rsidR="00F54895" w:rsidRPr="00F54895" w:rsidRDefault="00F54895" w:rsidP="00F5489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F54895">
              <w:rPr>
                <w:rFonts w:ascii="Calibri" w:eastAsia="Times New Roman" w:hAnsi="Calibri" w:cs="Calibri"/>
                <w:color w:val="000000"/>
                <w:lang w:val="en-US" w:eastAsia="nl-NL"/>
              </w:rPr>
              <w:t>birthday is yet to come this year</w:t>
            </w:r>
            <w:r w:rsidRPr="00F54895">
              <w:rPr>
                <w:rFonts w:ascii="Calibri" w:eastAsia="Times New Roman" w:hAnsi="Calibri" w:cs="Calibri"/>
                <w:color w:val="000000"/>
                <w:lang w:val="en-US" w:eastAsia="nl-NL"/>
              </w:rPr>
              <w:br/>
            </w:r>
          </w:p>
        </w:tc>
      </w:tr>
      <w:tr w:rsidR="00F54895" w:rsidRPr="00AF4405" w14:paraId="4B70D014" w14:textId="77777777" w:rsidTr="00F54895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ED2691" w14:textId="77777777" w:rsidR="00F54895" w:rsidRPr="00F54895" w:rsidRDefault="00F54895" w:rsidP="00F548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5489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20ED5208" w14:textId="38AEB6B8" w:rsidR="00F54895" w:rsidRPr="00F54895" w:rsidRDefault="0057380F" w:rsidP="00F5489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proofErr w:type="spellStart"/>
            <w:r w:rsidRPr="0057380F">
              <w:rPr>
                <w:rFonts w:ascii="Calibri" w:eastAsia="Times New Roman" w:hAnsi="Calibri" w:cs="Calibri"/>
                <w:color w:val="000000"/>
                <w:lang w:val="en-US" w:eastAsia="nl-NL"/>
              </w:rPr>
              <w:t>dateOfBirth</w:t>
            </w:r>
            <w:proofErr w:type="spellEnd"/>
            <w:r w:rsidRPr="0057380F">
              <w:rPr>
                <w:rFonts w:ascii="Calibri" w:eastAsia="Times New Roman" w:hAnsi="Calibri" w:cs="Calibri"/>
                <w:color w:val="000000"/>
                <w:lang w:val="en-US" w:eastAsia="nl-NL"/>
              </w:rPr>
              <w:t xml:space="preserve"> = </w:t>
            </w:r>
            <w:proofErr w:type="spellStart"/>
            <w:r w:rsidRPr="0057380F">
              <w:rPr>
                <w:rFonts w:ascii="Calibri" w:eastAsia="Times New Roman" w:hAnsi="Calibri" w:cs="Calibri"/>
                <w:color w:val="000000"/>
                <w:lang w:val="en-US" w:eastAsia="nl-NL"/>
              </w:rPr>
              <w:t>LocalDate.now</w:t>
            </w:r>
            <w:proofErr w:type="spellEnd"/>
            <w:r w:rsidRPr="0057380F">
              <w:rPr>
                <w:rFonts w:ascii="Calibri" w:eastAsia="Times New Roman" w:hAnsi="Calibri" w:cs="Calibri"/>
                <w:color w:val="000000"/>
                <w:lang w:val="en-US" w:eastAsia="nl-NL"/>
              </w:rPr>
              <w:t>(</w:t>
            </w:r>
            <w:proofErr w:type="gramStart"/>
            <w:r w:rsidRPr="0057380F">
              <w:rPr>
                <w:rFonts w:ascii="Calibri" w:eastAsia="Times New Roman" w:hAnsi="Calibri" w:cs="Calibri"/>
                <w:color w:val="000000"/>
                <w:lang w:val="en-US" w:eastAsia="nl-NL"/>
              </w:rPr>
              <w:t>).</w:t>
            </w:r>
            <w:proofErr w:type="spellStart"/>
            <w:r w:rsidRPr="0057380F">
              <w:rPr>
                <w:rFonts w:ascii="Calibri" w:eastAsia="Times New Roman" w:hAnsi="Calibri" w:cs="Calibri"/>
                <w:color w:val="000000"/>
                <w:lang w:val="en-US" w:eastAsia="nl-NL"/>
              </w:rPr>
              <w:t>minusYears</w:t>
            </w:r>
            <w:proofErr w:type="spellEnd"/>
            <w:proofErr w:type="gramEnd"/>
            <w:r w:rsidRPr="0057380F">
              <w:rPr>
                <w:rFonts w:ascii="Calibri" w:eastAsia="Times New Roman" w:hAnsi="Calibri" w:cs="Calibri"/>
                <w:color w:val="000000"/>
                <w:lang w:val="en-US" w:eastAsia="nl-NL"/>
              </w:rPr>
              <w:t>(10).</w:t>
            </w:r>
            <w:proofErr w:type="spellStart"/>
            <w:r w:rsidRPr="0057380F">
              <w:rPr>
                <w:rFonts w:ascii="Calibri" w:eastAsia="Times New Roman" w:hAnsi="Calibri" w:cs="Calibri"/>
                <w:color w:val="000000"/>
                <w:lang w:val="en-US" w:eastAsia="nl-NL"/>
              </w:rPr>
              <w:t>p</w:t>
            </w:r>
            <w:r>
              <w:rPr>
                <w:rFonts w:ascii="Calibri" w:eastAsia="Times New Roman" w:hAnsi="Calibri" w:cs="Calibri"/>
                <w:color w:val="000000"/>
                <w:lang w:val="en-US" w:eastAsia="nl-NL"/>
              </w:rPr>
              <w:t>lusDay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 w:eastAsia="nl-NL"/>
              </w:rPr>
              <w:t>(10)</w:t>
            </w:r>
            <w:r w:rsidR="00F54895" w:rsidRPr="00F54895">
              <w:rPr>
                <w:rFonts w:ascii="Calibri" w:eastAsia="Times New Roman" w:hAnsi="Calibri" w:cs="Calibri"/>
                <w:color w:val="000000"/>
                <w:lang w:val="en-US" w:eastAsia="nl-NL"/>
              </w:rPr>
              <w:br/>
            </w:r>
          </w:p>
        </w:tc>
      </w:tr>
      <w:tr w:rsidR="00F54895" w:rsidRPr="00F54895" w14:paraId="450BC349" w14:textId="77777777" w:rsidTr="00F54895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EB5A92" w14:textId="77777777" w:rsidR="00F54895" w:rsidRPr="00F54895" w:rsidRDefault="00F54895" w:rsidP="00F548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5489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7CFE5B91" w14:textId="40DF07F2" w:rsidR="00F54895" w:rsidRPr="00F54895" w:rsidRDefault="0057380F" w:rsidP="00F5489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rPr>
                <w:rFonts w:ascii="Calibri" w:eastAsia="Times New Roman" w:hAnsi="Calibri" w:cs="Calibri"/>
                <w:color w:val="000000"/>
                <w:lang w:eastAsia="nl-NL"/>
              </w:rPr>
              <w:t>10</w:t>
            </w:r>
            <w:r w:rsidR="00F54895" w:rsidRPr="00F5489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F54895" w:rsidRPr="00F54895" w14:paraId="219DCD32" w14:textId="77777777" w:rsidTr="00F54895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F4F99DD" w14:textId="77777777" w:rsidR="00F54895" w:rsidRPr="00F54895" w:rsidRDefault="00F54895" w:rsidP="00F548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5489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F5489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F5489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F5489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BCEA506" w14:textId="77777777" w:rsidR="00F54895" w:rsidRPr="00F54895" w:rsidRDefault="00F54895" w:rsidP="00F5489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F5489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4B88D7F2" w14:textId="5BD14497" w:rsidR="00B51F65" w:rsidRPr="00493A73" w:rsidRDefault="00B51F65" w:rsidP="00965E89"/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9722DB" w:rsidRPr="009722DB" w14:paraId="38A22B6A" w14:textId="77777777" w:rsidTr="009722DB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30115A" w14:textId="77777777" w:rsidR="009722DB" w:rsidRPr="009722DB" w:rsidRDefault="009722DB" w:rsidP="009722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9722DB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1F16615F" w14:textId="6ED51751" w:rsidR="009722DB" w:rsidRPr="009722DB" w:rsidRDefault="009722DB" w:rsidP="009722DB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proofErr w:type="spellStart"/>
            <w:proofErr w:type="gramStart"/>
            <w:r w:rsidRPr="009722DB">
              <w:rPr>
                <w:rFonts w:ascii="Calibri" w:eastAsia="Times New Roman" w:hAnsi="Calibri" w:cs="Calibri"/>
                <w:color w:val="000000"/>
                <w:lang w:eastAsia="nl-NL"/>
              </w:rPr>
              <w:t>today</w:t>
            </w:r>
            <w:proofErr w:type="spellEnd"/>
            <w:proofErr w:type="gramEnd"/>
            <w:r w:rsidRPr="009722DB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is </w:t>
            </w:r>
            <w:proofErr w:type="spellStart"/>
            <w:r w:rsidRPr="009722DB">
              <w:rPr>
                <w:rFonts w:ascii="Calibri" w:eastAsia="Times New Roman" w:hAnsi="Calibri" w:cs="Calibri"/>
                <w:color w:val="000000"/>
                <w:lang w:eastAsia="nl-NL"/>
              </w:rPr>
              <w:t>my</w:t>
            </w:r>
            <w:proofErr w:type="spellEnd"/>
            <w:r w:rsidRPr="009722DB"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</w:t>
            </w:r>
            <w:proofErr w:type="spellStart"/>
            <w:r w:rsidRPr="009722DB">
              <w:rPr>
                <w:rFonts w:ascii="Calibri" w:eastAsia="Times New Roman" w:hAnsi="Calibri" w:cs="Calibri"/>
                <w:color w:val="000000"/>
                <w:lang w:eastAsia="nl-NL"/>
              </w:rPr>
              <w:t>birthday</w:t>
            </w:r>
            <w:proofErr w:type="spellEnd"/>
            <w:r w:rsidRPr="009722DB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9722DB" w:rsidRPr="009722DB" w14:paraId="4FC23048" w14:textId="77777777" w:rsidTr="009722DB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685A4C" w14:textId="77777777" w:rsidR="009722DB" w:rsidRPr="009722DB" w:rsidRDefault="009722DB" w:rsidP="009722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9722DB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7E5CF8D0" w14:textId="385BF0C3" w:rsidR="009722DB" w:rsidRPr="009722DB" w:rsidRDefault="009722DB" w:rsidP="009722DB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proofErr w:type="spellStart"/>
            <w:proofErr w:type="gram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dateOfBirth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 xml:space="preserve"> =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LocalDate.now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nl-NL"/>
              </w:rPr>
              <w:t>()</w:t>
            </w:r>
            <w:r w:rsidR="00C2704B">
              <w:rPr>
                <w:rFonts w:ascii="Calibri" w:eastAsia="Times New Roman" w:hAnsi="Calibri" w:cs="Calibri"/>
                <w:color w:val="000000"/>
                <w:lang w:eastAsia="nl-NL"/>
              </w:rPr>
              <w:t>.</w:t>
            </w:r>
            <w:proofErr w:type="spellStart"/>
            <w:r w:rsidR="00EC3A04">
              <w:rPr>
                <w:rFonts w:ascii="Calibri" w:eastAsia="Times New Roman" w:hAnsi="Calibri" w:cs="Calibri"/>
                <w:color w:val="000000"/>
                <w:lang w:eastAsia="nl-NL"/>
              </w:rPr>
              <w:t>minusYears</w:t>
            </w:r>
            <w:proofErr w:type="spellEnd"/>
            <w:r w:rsidR="00EC3A04">
              <w:rPr>
                <w:rFonts w:ascii="Calibri" w:eastAsia="Times New Roman" w:hAnsi="Calibri" w:cs="Calibri"/>
                <w:color w:val="000000"/>
                <w:lang w:eastAsia="nl-NL"/>
              </w:rPr>
              <w:t>(10)</w:t>
            </w:r>
            <w:r w:rsidRPr="009722DB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9722DB" w:rsidRPr="009722DB" w14:paraId="493AA399" w14:textId="77777777" w:rsidTr="009722DB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32993" w14:textId="77777777" w:rsidR="009722DB" w:rsidRPr="009722DB" w:rsidRDefault="009722DB" w:rsidP="009722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9722DB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51ECA10" w14:textId="4A1E7853" w:rsidR="009722DB" w:rsidRPr="009722DB" w:rsidRDefault="009722DB" w:rsidP="009722DB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722DB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9722DB" w:rsidRPr="009722DB" w14:paraId="79020121" w14:textId="77777777" w:rsidTr="009722DB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9A311FA" w14:textId="77777777" w:rsidR="009722DB" w:rsidRPr="009722DB" w:rsidRDefault="009722DB" w:rsidP="009722D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9722DB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9722DB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9722DB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9722DB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2FF58527" w14:textId="77777777" w:rsidR="009722DB" w:rsidRPr="009722DB" w:rsidRDefault="009722DB" w:rsidP="009722DB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9722DB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0641415B" w14:textId="2A401BC2" w:rsidR="00B51F65" w:rsidRPr="009722DB" w:rsidRDefault="00B51F65" w:rsidP="00965E89">
      <w:pPr>
        <w:rPr>
          <w:lang w:val="en-US"/>
        </w:rPr>
      </w:pPr>
    </w:p>
    <w:p w14:paraId="089DF5CA" w14:textId="0DFADDA6" w:rsidR="00EC3A04" w:rsidRDefault="00EC3A04">
      <w:pPr>
        <w:rPr>
          <w:lang w:val="en-US"/>
        </w:rPr>
      </w:pPr>
      <w:r>
        <w:rPr>
          <w:lang w:val="en-US"/>
        </w:rPr>
        <w:br w:type="page"/>
      </w: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FD0D68" w:rsidRPr="00AF4405" w14:paraId="3F3F443C" w14:textId="77777777" w:rsidTr="00FD0D68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186B07" w14:textId="77777777" w:rsidR="00FD0D68" w:rsidRPr="00FD0D68" w:rsidRDefault="00FD0D68" w:rsidP="00FD0D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D0D68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lastRenderedPageBreak/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15CEF2A4" w14:textId="5280CEDE" w:rsidR="00FD0D68" w:rsidRPr="00FD0D68" w:rsidRDefault="00FD0D68" w:rsidP="00FD0D68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  <w:r w:rsidRPr="00FD0D68">
              <w:rPr>
                <w:rFonts w:ascii="Calibri" w:eastAsia="Times New Roman" w:hAnsi="Calibri" w:cs="Calibri"/>
                <w:color w:val="000000"/>
                <w:lang w:val="en-US" w:eastAsia="nl-NL"/>
              </w:rPr>
              <w:t>birthday has already passed this year</w:t>
            </w:r>
            <w:r w:rsidRPr="00FD0D68">
              <w:rPr>
                <w:rFonts w:ascii="Calibri" w:eastAsia="Times New Roman" w:hAnsi="Calibri" w:cs="Calibri"/>
                <w:color w:val="000000"/>
                <w:lang w:val="en-US" w:eastAsia="nl-NL"/>
              </w:rPr>
              <w:br/>
            </w:r>
          </w:p>
        </w:tc>
      </w:tr>
      <w:tr w:rsidR="00FD0D68" w:rsidRPr="00CB5DA8" w14:paraId="539654DB" w14:textId="77777777" w:rsidTr="00CB3C8A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2996A6" w14:textId="77777777" w:rsidR="00FD0D68" w:rsidRPr="00FD0D68" w:rsidRDefault="00FD0D68" w:rsidP="00FD0D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D0D68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B854AE0" w14:textId="345D8560" w:rsidR="00FD0D68" w:rsidRPr="00CB5DA8" w:rsidRDefault="00FD0D68" w:rsidP="00FD0D68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val="en-US" w:eastAsia="nl-NL"/>
              </w:rPr>
            </w:pPr>
          </w:p>
        </w:tc>
      </w:tr>
      <w:tr w:rsidR="00FD0D68" w:rsidRPr="00FD0D68" w14:paraId="6D2CAA5B" w14:textId="77777777" w:rsidTr="00CB3C8A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423B76" w14:textId="77777777" w:rsidR="00FD0D68" w:rsidRPr="00FD0D68" w:rsidRDefault="00FD0D68" w:rsidP="00FD0D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D0D68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CEFF8E9" w14:textId="18491404" w:rsidR="00503FDF" w:rsidRPr="00503FDF" w:rsidRDefault="00503FDF" w:rsidP="00503FDF">
            <w:pPr>
              <w:rPr>
                <w:rFonts w:ascii="Calibri" w:eastAsia="Times New Roman" w:hAnsi="Calibri" w:cs="Calibri"/>
                <w:lang w:eastAsia="nl-NL"/>
              </w:rPr>
            </w:pPr>
          </w:p>
        </w:tc>
      </w:tr>
      <w:tr w:rsidR="00FD0D68" w:rsidRPr="00FD0D68" w14:paraId="7017B23D" w14:textId="77777777" w:rsidTr="00CB3C8A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590493C" w14:textId="77777777" w:rsidR="00FD0D68" w:rsidRPr="00FD0D68" w:rsidRDefault="00FD0D68" w:rsidP="00FD0D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D0D68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FD0D68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FD0D68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FD0D68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6B567D74" w14:textId="1BF8D704" w:rsidR="00FD0D68" w:rsidRPr="00FD0D68" w:rsidRDefault="00FD0D68" w:rsidP="00FD0D68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</w:p>
        </w:tc>
      </w:tr>
    </w:tbl>
    <w:p w14:paraId="6C15E672" w14:textId="2773B0EB" w:rsidR="00965E89" w:rsidRPr="009722DB" w:rsidRDefault="00965E89" w:rsidP="00965E89">
      <w:pPr>
        <w:rPr>
          <w:lang w:val="en-US"/>
        </w:r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FE119A" w:rsidRPr="00FE119A" w14:paraId="73656375" w14:textId="77777777" w:rsidTr="00FE119A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F5C37B" w14:textId="77777777" w:rsidR="00FE119A" w:rsidRPr="00FE119A" w:rsidRDefault="00FE119A" w:rsidP="00FE11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E119A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259357A" w14:textId="33714512" w:rsidR="00FE119A" w:rsidRPr="00FE119A" w:rsidRDefault="00FE119A" w:rsidP="00FE119A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FE119A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FE119A" w:rsidRPr="00FE119A" w14:paraId="00A233F5" w14:textId="77777777" w:rsidTr="00FE119A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56D0D" w14:textId="77777777" w:rsidR="00FE119A" w:rsidRPr="00FE119A" w:rsidRDefault="00FE119A" w:rsidP="00FE11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E119A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C5554C7" w14:textId="05A5C990" w:rsidR="00FE119A" w:rsidRPr="00FE119A" w:rsidRDefault="00FE119A" w:rsidP="00FE119A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FE119A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FE119A" w:rsidRPr="00FE119A" w14:paraId="7B2CC211" w14:textId="77777777" w:rsidTr="00FE119A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AFF36D" w14:textId="77777777" w:rsidR="00FE119A" w:rsidRPr="00FE119A" w:rsidRDefault="00FE119A" w:rsidP="00FE11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E119A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1E1A89FF" w14:textId="77777777" w:rsidR="00FE119A" w:rsidRPr="00FE119A" w:rsidRDefault="00FE119A" w:rsidP="00FE119A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FE119A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FE119A" w:rsidRPr="00FE119A" w14:paraId="1A30726A" w14:textId="77777777" w:rsidTr="00FE119A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F1DFC7C" w14:textId="77777777" w:rsidR="00FE119A" w:rsidRPr="00FE119A" w:rsidRDefault="00FE119A" w:rsidP="00FE119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FE119A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FE119A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FE119A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FE119A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3C6C1A0E" w14:textId="77777777" w:rsidR="00FE119A" w:rsidRPr="00FE119A" w:rsidRDefault="00FE119A" w:rsidP="00FE119A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FE119A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4197BB5F" w14:textId="74FBF444" w:rsidR="00D012B7" w:rsidRPr="009722DB" w:rsidRDefault="00D012B7" w:rsidP="00965E89">
      <w:pPr>
        <w:rPr>
          <w:lang w:val="en-US"/>
        </w:rPr>
      </w:pPr>
    </w:p>
    <w:p w14:paraId="00D6BCDC" w14:textId="77777777" w:rsidR="00D012B7" w:rsidRPr="009722DB" w:rsidRDefault="00D012B7" w:rsidP="00965E89">
      <w:pPr>
        <w:rPr>
          <w:lang w:val="en-US"/>
        </w:rPr>
      </w:pPr>
    </w:p>
    <w:p w14:paraId="1574AB1E" w14:textId="1DEB27D8" w:rsidR="004B7787" w:rsidRPr="009722DB" w:rsidRDefault="004B7787" w:rsidP="00965E89">
      <w:pPr>
        <w:rPr>
          <w:lang w:val="en-US"/>
        </w:rPr>
      </w:pPr>
    </w:p>
    <w:p w14:paraId="61644E67" w14:textId="77777777" w:rsidR="004B7787" w:rsidRPr="009722DB" w:rsidRDefault="004B7787" w:rsidP="00965E89">
      <w:pPr>
        <w:rPr>
          <w:lang w:val="en-US"/>
        </w:rPr>
      </w:pPr>
    </w:p>
    <w:p w14:paraId="70F0B0A3" w14:textId="77777777" w:rsidR="00A877BD" w:rsidRDefault="00A877BD" w:rsidP="00E54EB1">
      <w:pPr>
        <w:rPr>
          <w:lang w:val="en-US"/>
        </w:rPr>
        <w:sectPr w:rsidR="00A877BD" w:rsidSect="00071E98"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p w14:paraId="01E4744E" w14:textId="0C54750C" w:rsidR="00C750F7" w:rsidRDefault="00C750F7" w:rsidP="00383EB4">
      <w:pPr>
        <w:pStyle w:val="Heading1"/>
        <w:rPr>
          <w:highlight w:val="white"/>
          <w:lang w:val="en-US"/>
        </w:rPr>
      </w:pPr>
      <w:proofErr w:type="spellStart"/>
      <w:r>
        <w:rPr>
          <w:highlight w:val="white"/>
          <w:lang w:val="en-US"/>
        </w:rPr>
        <w:lastRenderedPageBreak/>
        <w:t>Opdracht</w:t>
      </w:r>
      <w:proofErr w:type="spellEnd"/>
      <w:r>
        <w:rPr>
          <w:highlight w:val="white"/>
          <w:lang w:val="en-US"/>
        </w:rPr>
        <w:t xml:space="preserve"> 2: </w:t>
      </w:r>
      <w:r w:rsidR="00383EB4">
        <w:rPr>
          <w:highlight w:val="white"/>
          <w:lang w:val="en-US"/>
        </w:rPr>
        <w:t>‘Annual Bonus’</w:t>
      </w:r>
    </w:p>
    <w:p w14:paraId="19E1CCAE" w14:textId="401F0A8C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/**</w:t>
      </w:r>
    </w:p>
    <w:p w14:paraId="0675F340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desc A company orders an application that needs to calculate the annual bonus </w:t>
      </w:r>
    </w:p>
    <w:p w14:paraId="76018F06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of</w:t>
      </w:r>
      <w:proofErr w:type="gramEnd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its employees. This bonus is a percentage of their monthly salary, and </w:t>
      </w:r>
    </w:p>
    <w:p w14:paraId="34D8E2E6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depends</w:t>
      </w:r>
      <w:proofErr w:type="gramEnd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on how long they have worked for the company.</w:t>
      </w:r>
    </w:p>
    <w:p w14:paraId="7F8565FF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3BA6DCAD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negative years in service {</w:t>
      </w:r>
    </w:p>
    <w:p w14:paraId="0B6CA833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</w:t>
      </w:r>
      <w:proofErr w:type="spell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yearsInService</w:t>
      </w:r>
      <w:proofErr w:type="spellEnd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;</w:t>
      </w:r>
      <w:proofErr w:type="gramEnd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    </w:t>
      </w:r>
    </w:p>
    <w:p w14:paraId="627D6DB7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signals (</w:t>
      </w:r>
      <w:proofErr w:type="spell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IllegalArgumentException</w:t>
      </w:r>
      <w:proofErr w:type="spellEnd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) </w:t>
      </w:r>
      <w:proofErr w:type="spell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yearsInService</w:t>
      </w:r>
      <w:proofErr w:type="spellEnd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;</w:t>
      </w:r>
      <w:proofErr w:type="gramEnd"/>
    </w:p>
    <w:p w14:paraId="00E6E05F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343A5CA7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</w:p>
    <w:p w14:paraId="3E0138BA" w14:textId="2F48978B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less </w:t>
      </w:r>
      <w:r w:rsidR="00AA27E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or equal </w:t>
      </w: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han three years at the company yields a bonus of 0% {</w:t>
      </w:r>
    </w:p>
    <w:p w14:paraId="4FEA168B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0 &lt;= </w:t>
      </w:r>
      <w:proofErr w:type="spell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yearsInService</w:t>
      </w:r>
      <w:proofErr w:type="spellEnd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=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3;</w:t>
      </w:r>
      <w:proofErr w:type="gramEnd"/>
    </w:p>
    <w:p w14:paraId="626FA1EB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1D5B95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;</w:t>
      </w:r>
      <w:proofErr w:type="gramEnd"/>
    </w:p>
    <w:p w14:paraId="6FA3A2E3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73ACDB98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49713D3F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more than three years at the company yields a bonus of 50% {</w:t>
      </w:r>
    </w:p>
    <w:p w14:paraId="18476A70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3 &lt; </w:t>
      </w:r>
      <w:proofErr w:type="spell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yearsInService</w:t>
      </w:r>
      <w:proofErr w:type="spellEnd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=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5;</w:t>
      </w:r>
      <w:proofErr w:type="gramEnd"/>
    </w:p>
    <w:p w14:paraId="06CB0848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1D5B95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50;</w:t>
      </w:r>
      <w:proofErr w:type="gramEnd"/>
    </w:p>
    <w:p w14:paraId="36097179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2352F518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40914DCB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more than five years yields a bonus of 75% {</w:t>
      </w:r>
    </w:p>
    <w:p w14:paraId="216247CE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5 &lt; </w:t>
      </w:r>
      <w:proofErr w:type="spell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yearsInService</w:t>
      </w:r>
      <w:proofErr w:type="spellEnd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=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8;</w:t>
      </w:r>
      <w:proofErr w:type="gramEnd"/>
    </w:p>
    <w:p w14:paraId="52696242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1D5B95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75;</w:t>
      </w:r>
      <w:proofErr w:type="gramEnd"/>
    </w:p>
    <w:p w14:paraId="2FEB4F33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714A2D78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</w:p>
    <w:p w14:paraId="45BF3B8C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more than eight years yields a bonus of 100% {</w:t>
      </w:r>
    </w:p>
    <w:p w14:paraId="545C3383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8 &lt; </w:t>
      </w:r>
      <w:proofErr w:type="spellStart"/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yearsInService</w:t>
      </w:r>
      <w:proofErr w:type="spellEnd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;</w:t>
      </w:r>
      <w:proofErr w:type="gramEnd"/>
    </w:p>
    <w:p w14:paraId="703117A2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1D5B95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</w:t>
      </w:r>
      <w:proofErr w:type="gramStart"/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100;</w:t>
      </w:r>
      <w:proofErr w:type="gramEnd"/>
    </w:p>
    <w:p w14:paraId="26648309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7903BA5F" w14:textId="77777777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/</w:t>
      </w:r>
      <w:r w:rsidRPr="001D5B95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</w:p>
    <w:p w14:paraId="1F11C101" w14:textId="4A21F4DB" w:rsidR="001D5B95" w:rsidRPr="001D5B95" w:rsidRDefault="001D5B95" w:rsidP="001D5B9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  <w:r w:rsidRPr="001D5B95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r w:rsidRPr="001D5B95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public</w:t>
      </w:r>
      <w:r w:rsidRPr="001D5B95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r w:rsidRPr="001D5B95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static</w:t>
      </w:r>
      <w:r w:rsidRPr="001D5B95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r w:rsidRPr="001D5B95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int</w:t>
      </w:r>
      <w:r w:rsidRPr="001D5B95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proofErr w:type="spellStart"/>
      <w:proofErr w:type="gramStart"/>
      <w:r w:rsidRPr="001D5B95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>getAnnualBonusPercentage</w:t>
      </w:r>
      <w:proofErr w:type="spellEnd"/>
      <w:r w:rsidRPr="001D5B9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US"/>
        </w:rPr>
        <w:t>(</w:t>
      </w:r>
      <w:proofErr w:type="gramEnd"/>
      <w:r w:rsidRPr="001D5B95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int</w:t>
      </w:r>
      <w:r w:rsidRPr="001D5B95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proofErr w:type="spellStart"/>
      <w:r w:rsidRPr="001D5B95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>yearsInService</w:t>
      </w:r>
      <w:proofErr w:type="spellEnd"/>
      <w:r w:rsidRPr="001D5B95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US"/>
        </w:rPr>
        <w:t>);</w:t>
      </w:r>
    </w:p>
    <w:p w14:paraId="59A04391" w14:textId="77777777" w:rsidR="001D5B95" w:rsidRDefault="001D5B95" w:rsidP="00E54EB1">
      <w:pPr>
        <w:rPr>
          <w:lang w:val="en-US"/>
        </w:rPr>
        <w:sectPr w:rsidR="001D5B95" w:rsidSect="00A877BD">
          <w:pgSz w:w="16838" w:h="11906" w:orient="landscape" w:code="9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092BF5" w:rsidRPr="00CF0B62" w14:paraId="374D0356" w14:textId="77777777" w:rsidTr="01A0D368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842A2D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lastRenderedPageBreak/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52736267" w14:textId="421AE583" w:rsidR="00092BF5" w:rsidRDefault="00092BF5" w:rsidP="66F98B81">
            <w:pPr>
              <w:spacing w:after="240" w:line="240" w:lineRule="auto"/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</w:pPr>
          </w:p>
          <w:p w14:paraId="1CE39760" w14:textId="1D8D1354" w:rsidR="00CF0B62" w:rsidRDefault="00CF0B62" w:rsidP="66F98B81">
            <w:pPr>
              <w:spacing w:after="240" w:line="240" w:lineRule="auto"/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</w:pPr>
            <w:r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 xml:space="preserve">Test </w:t>
            </w:r>
            <w:r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>negative years in service</w:t>
            </w:r>
          </w:p>
          <w:p w14:paraId="4F52D1F2" w14:textId="28FB7990" w:rsidR="00CF0B62" w:rsidRPr="00CF0B62" w:rsidRDefault="00CF0B62" w:rsidP="00CF0B62">
            <w:pPr>
              <w:rPr>
                <w:rFonts w:ascii="Courier New" w:hAnsi="Courier New" w:cs="Courier New"/>
                <w:sz w:val="20"/>
                <w:szCs w:val="20"/>
                <w:highlight w:val="white"/>
                <w:lang w:val="en-US"/>
              </w:rPr>
            </w:pPr>
          </w:p>
        </w:tc>
      </w:tr>
      <w:tr w:rsidR="00092BF5" w:rsidRPr="00092BF5" w14:paraId="3DA5354C" w14:textId="77777777" w:rsidTr="01A0D368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85CC97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A75A8D5" w14:textId="09C1271F" w:rsid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br/>
            </w:r>
            <w:proofErr w:type="spellStart"/>
            <w:r w:rsidR="00CF0B62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>yearsInService</w:t>
            </w:r>
            <w:proofErr w:type="spellEnd"/>
            <w:r w:rsidR="007110F0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 xml:space="preserve"> (-1)</w:t>
            </w:r>
            <w:r w:rsidR="00CF0B62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 xml:space="preserve"> &lt; 0</w:t>
            </w:r>
          </w:p>
          <w:p w14:paraId="4806883C" w14:textId="00F8237A" w:rsidR="00CF0B62" w:rsidRPr="00CF0B62" w:rsidRDefault="00CF0B62" w:rsidP="00CF0B62">
            <w:pPr>
              <w:rPr>
                <w:rFonts w:ascii="Calibri" w:eastAsia="Times New Roman" w:hAnsi="Calibri" w:cs="Calibri"/>
                <w:lang w:eastAsia="nl-NL"/>
              </w:rPr>
            </w:pPr>
          </w:p>
        </w:tc>
      </w:tr>
      <w:tr w:rsidR="00092BF5" w:rsidRPr="00092BF5" w14:paraId="745495CD" w14:textId="77777777" w:rsidTr="01A0D368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FA73BD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67C38487" w14:textId="52C02907" w:rsid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br/>
            </w:r>
            <w:proofErr w:type="spellStart"/>
            <w:r w:rsidR="00CF0B62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>IllegalArgumentException</w:t>
            </w:r>
            <w:proofErr w:type="spellEnd"/>
          </w:p>
          <w:p w14:paraId="7436C5F1" w14:textId="16FFA0AB" w:rsidR="00CF0B62" w:rsidRPr="00CF0B62" w:rsidRDefault="00CF0B62" w:rsidP="00CF0B62">
            <w:pPr>
              <w:rPr>
                <w:rFonts w:ascii="Calibri" w:eastAsia="Times New Roman" w:hAnsi="Calibri" w:cs="Calibri"/>
                <w:lang w:eastAsia="nl-NL"/>
              </w:rPr>
            </w:pPr>
          </w:p>
        </w:tc>
      </w:tr>
      <w:tr w:rsidR="00092BF5" w:rsidRPr="007110F0" w14:paraId="6BB9CD93" w14:textId="77777777" w:rsidTr="01A0D368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C03BF00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66C341A2" w14:textId="479992C1" w:rsidR="00092BF5" w:rsidRPr="007110F0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val="en-GB" w:eastAsia="nl-NL"/>
              </w:rPr>
            </w:pPr>
            <w:r w:rsidRPr="007110F0">
              <w:rPr>
                <w:lang w:val="en-GB"/>
              </w:rPr>
              <w:br/>
            </w:r>
            <w:proofErr w:type="spellStart"/>
            <w:r w:rsidR="007110F0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>IllegalArgumentException</w:t>
            </w:r>
            <w:proofErr w:type="spellEnd"/>
            <w:r w:rsidR="007110F0">
              <w:rPr>
                <w:rFonts w:ascii="Courier New" w:hAnsi="Courier New" w:cs="Courier New"/>
                <w:color w:val="008080"/>
                <w:sz w:val="20"/>
                <w:szCs w:val="20"/>
                <w:lang w:val="en-US"/>
              </w:rPr>
              <w:t xml:space="preserve"> (</w:t>
            </w:r>
            <w:proofErr w:type="spellStart"/>
            <w:r w:rsidR="007110F0" w:rsidRPr="007110F0">
              <w:rPr>
                <w:rFonts w:ascii="Courier New" w:hAnsi="Courier New" w:cs="Courier New"/>
                <w:color w:val="008080"/>
                <w:sz w:val="20"/>
                <w:szCs w:val="20"/>
                <w:lang w:val="en-US"/>
              </w:rPr>
              <w:t>yearsInService</w:t>
            </w:r>
            <w:proofErr w:type="spellEnd"/>
            <w:r w:rsidR="007110F0" w:rsidRPr="007110F0">
              <w:rPr>
                <w:rFonts w:ascii="Courier New" w:hAnsi="Courier New" w:cs="Courier New"/>
                <w:color w:val="008080"/>
                <w:sz w:val="20"/>
                <w:szCs w:val="20"/>
                <w:lang w:val="en-US"/>
              </w:rPr>
              <w:t xml:space="preserve"> must be positive</w:t>
            </w:r>
            <w:r w:rsidR="007110F0">
              <w:rPr>
                <w:rFonts w:ascii="Courier New" w:hAnsi="Courier New" w:cs="Courier New"/>
                <w:color w:val="008080"/>
                <w:sz w:val="20"/>
                <w:szCs w:val="20"/>
                <w:lang w:val="en-US"/>
              </w:rPr>
              <w:t>)</w:t>
            </w:r>
          </w:p>
        </w:tc>
      </w:tr>
    </w:tbl>
    <w:p w14:paraId="7A2CDD8A" w14:textId="5210658E" w:rsidR="00965E89" w:rsidRDefault="00965E89" w:rsidP="00E54EB1">
      <w:pPr>
        <w:rPr>
          <w:lang w:val="en-US"/>
        </w:r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092BF5" w:rsidRPr="007110F0" w14:paraId="360FC370" w14:textId="77777777" w:rsidTr="2FE85E8D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EA7019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02DB671F" w14:textId="2639C3B3" w:rsidR="00092BF5" w:rsidRPr="007110F0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val="en-GB" w:eastAsia="nl-NL"/>
              </w:rPr>
            </w:pPr>
            <w:r w:rsidRPr="007110F0">
              <w:rPr>
                <w:rFonts w:ascii="Calibri" w:eastAsia="Times New Roman" w:hAnsi="Calibri" w:cs="Calibri"/>
                <w:color w:val="000000"/>
                <w:lang w:val="en-GB" w:eastAsia="nl-NL"/>
              </w:rPr>
              <w:br/>
            </w:r>
            <w:r w:rsidR="007110F0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 xml:space="preserve">less </w:t>
            </w:r>
            <w:r w:rsidR="007110F0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 xml:space="preserve">or equal </w:t>
            </w:r>
            <w:r w:rsidR="007110F0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>than three years at the company yields a bonus of 0</w:t>
            </w:r>
          </w:p>
        </w:tc>
      </w:tr>
      <w:tr w:rsidR="00092BF5" w:rsidRPr="00092BF5" w14:paraId="5C6FEDC7" w14:textId="77777777" w:rsidTr="2FE85E8D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C97BDB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6DA134B5" w14:textId="7478696D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>
              <w:br/>
            </w:r>
            <w:r w:rsidR="007110F0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 xml:space="preserve">0 &lt;= </w:t>
            </w:r>
            <w:proofErr w:type="spellStart"/>
            <w:r w:rsidR="007110F0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>yearsInService</w:t>
            </w:r>
            <w:proofErr w:type="spellEnd"/>
            <w:r w:rsidR="007110F0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 xml:space="preserve"> &lt;= 3;</w:t>
            </w:r>
          </w:p>
        </w:tc>
      </w:tr>
      <w:tr w:rsidR="00092BF5" w:rsidRPr="00092BF5" w14:paraId="046D6543" w14:textId="77777777" w:rsidTr="2FE85E8D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01C608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5816F978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78AB906E" w14:textId="77777777" w:rsidTr="2FE85E8D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3D267B2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69E105E2" w14:textId="234148AC" w:rsidR="00092BF5" w:rsidRPr="00092BF5" w:rsidRDefault="00092BF5" w:rsidP="00092BF5">
            <w:pPr>
              <w:spacing w:after="240" w:line="240" w:lineRule="auto"/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</w:pPr>
            <w:r>
              <w:br/>
            </w:r>
          </w:p>
        </w:tc>
      </w:tr>
    </w:tbl>
    <w:p w14:paraId="5A14DAD1" w14:textId="68D0CA4A" w:rsidR="00092BF5" w:rsidRDefault="00092BF5" w:rsidP="00E54EB1">
      <w:pPr>
        <w:rPr>
          <w:lang w:val="en-US"/>
        </w:rPr>
      </w:pPr>
    </w:p>
    <w:p w14:paraId="2CED5C50" w14:textId="28FB4454" w:rsidR="00092BF5" w:rsidRDefault="00092BF5">
      <w:pPr>
        <w:rPr>
          <w:lang w:val="en-US"/>
        </w:rPr>
      </w:pPr>
      <w:r>
        <w:rPr>
          <w:lang w:val="en-US"/>
        </w:rPr>
        <w:br w:type="page"/>
      </w: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092BF5" w:rsidRPr="00092BF5" w14:paraId="5293C3A4" w14:textId="77777777" w:rsidTr="00092BF5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1B1786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lastRenderedPageBreak/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2625CED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04995C42" w14:textId="77777777" w:rsidTr="00092BF5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C558BA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72E98B7E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1735B3B6" w14:textId="77777777" w:rsidTr="00092BF5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7510A5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80C340D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0D5F56EF" w14:textId="77777777" w:rsidTr="00092BF5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23C108F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553DD58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4A790722" w14:textId="7A2EC93A" w:rsidR="00092BF5" w:rsidRDefault="00092BF5" w:rsidP="00E54EB1">
      <w:pPr>
        <w:rPr>
          <w:lang w:val="en-US"/>
        </w:r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092BF5" w:rsidRPr="007110F0" w14:paraId="7743CDA7" w14:textId="77777777" w:rsidTr="00092BF5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4E98E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7276605B" w14:textId="425B7A0B" w:rsidR="00092BF5" w:rsidRPr="007110F0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val="en-GB" w:eastAsia="nl-NL"/>
              </w:rPr>
            </w:pPr>
            <w:r w:rsidRPr="007110F0">
              <w:rPr>
                <w:rFonts w:ascii="Calibri" w:eastAsia="Times New Roman" w:hAnsi="Calibri" w:cs="Calibri"/>
                <w:color w:val="000000"/>
                <w:lang w:val="en-GB" w:eastAsia="nl-NL"/>
              </w:rPr>
              <w:br/>
            </w:r>
            <w:r w:rsidR="007110F0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>more than eight years yields a bonus of 100%</w:t>
            </w:r>
          </w:p>
          <w:p w14:paraId="5AE0A5C1" w14:textId="2EB86138" w:rsidR="007110F0" w:rsidRPr="007110F0" w:rsidRDefault="007110F0" w:rsidP="007110F0">
            <w:pPr>
              <w:rPr>
                <w:rFonts w:ascii="Calibri" w:eastAsia="Times New Roman" w:hAnsi="Calibri" w:cs="Calibri"/>
                <w:lang w:val="en-GB" w:eastAsia="nl-NL"/>
              </w:rPr>
            </w:pPr>
          </w:p>
        </w:tc>
      </w:tr>
      <w:tr w:rsidR="00092BF5" w:rsidRPr="00092BF5" w14:paraId="33E03BC0" w14:textId="77777777" w:rsidTr="00092BF5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357920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174AB66" w14:textId="0DD2A992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  <w:r w:rsidR="007110F0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 xml:space="preserve">8 &lt; </w:t>
            </w:r>
            <w:proofErr w:type="spellStart"/>
            <w:r w:rsidR="007110F0" w:rsidRPr="001D5B95">
              <w:rPr>
                <w:rFonts w:ascii="Courier New" w:hAnsi="Courier New" w:cs="Courier New"/>
                <w:color w:val="008080"/>
                <w:sz w:val="20"/>
                <w:szCs w:val="20"/>
                <w:highlight w:val="white"/>
                <w:lang w:val="en-US"/>
              </w:rPr>
              <w:t>yearsInService</w:t>
            </w:r>
            <w:proofErr w:type="spellEnd"/>
          </w:p>
        </w:tc>
      </w:tr>
      <w:tr w:rsidR="00092BF5" w:rsidRPr="00092BF5" w14:paraId="0A56BC73" w14:textId="77777777" w:rsidTr="00092BF5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10A78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71DB6FA3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1A23CEBA" w14:textId="77777777" w:rsidTr="00092BF5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C88418C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247736C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6FEAA63C" w14:textId="77777777" w:rsidR="00092BF5" w:rsidRDefault="00092BF5">
      <w:pPr>
        <w:rPr>
          <w:lang w:val="en-US"/>
        </w:rPr>
      </w:pPr>
      <w:r>
        <w:rPr>
          <w:lang w:val="en-US"/>
        </w:rPr>
        <w:br w:type="page"/>
      </w: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092BF5" w:rsidRPr="00092BF5" w14:paraId="5BF646A4" w14:textId="77777777" w:rsidTr="00092BF5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4D79B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lastRenderedPageBreak/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744025C7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1530577E" w14:textId="77777777" w:rsidTr="00092BF5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00EB74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8558DDE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7C7F991D" w14:textId="77777777" w:rsidTr="00092BF5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992814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60A38704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17DE73A8" w14:textId="77777777" w:rsidTr="00092BF5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621E69F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D99299F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3DD39CAF" w14:textId="4C07C507" w:rsidR="00092BF5" w:rsidRDefault="00092BF5" w:rsidP="00E54EB1">
      <w:pPr>
        <w:rPr>
          <w:lang w:val="en-US"/>
        </w:r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092BF5" w:rsidRPr="00092BF5" w14:paraId="36EED7A1" w14:textId="77777777" w:rsidTr="00092BF5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6378DE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2E20AF39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35A3FAF5" w14:textId="77777777" w:rsidTr="00092BF5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D2FEA1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507F105F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0D7F331F" w14:textId="77777777" w:rsidTr="00092BF5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F58CD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095E9B79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092BF5" w:rsidRPr="00092BF5" w14:paraId="300A1183" w14:textId="77777777" w:rsidTr="00092BF5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3D8EEA5" w14:textId="77777777" w:rsidR="00092BF5" w:rsidRPr="00092BF5" w:rsidRDefault="00092BF5" w:rsidP="00092B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092BF5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14482D99" w14:textId="77777777" w:rsidR="00092BF5" w:rsidRPr="00092BF5" w:rsidRDefault="00092BF5" w:rsidP="00092BF5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092BF5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611E84F1" w14:textId="7475469B" w:rsidR="00092BF5" w:rsidRDefault="00092BF5" w:rsidP="00E54EB1">
      <w:pPr>
        <w:rPr>
          <w:lang w:val="en-US"/>
        </w:rPr>
      </w:pPr>
    </w:p>
    <w:p w14:paraId="191F6653" w14:textId="77777777" w:rsidR="0065281C" w:rsidRDefault="0065281C" w:rsidP="00E54EB1">
      <w:pPr>
        <w:rPr>
          <w:lang w:val="en-US"/>
        </w:rPr>
        <w:sectPr w:rsidR="0065281C" w:rsidSect="001D5B95"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p w14:paraId="40FFB18A" w14:textId="751C9890" w:rsidR="00CA6458" w:rsidRDefault="00CA6458" w:rsidP="00CA6458">
      <w:pPr>
        <w:pStyle w:val="Heading1"/>
        <w:rPr>
          <w:highlight w:val="white"/>
          <w:lang w:val="en-US"/>
        </w:rPr>
      </w:pPr>
      <w:proofErr w:type="spellStart"/>
      <w:r>
        <w:rPr>
          <w:highlight w:val="white"/>
          <w:lang w:val="en-US"/>
        </w:rPr>
        <w:lastRenderedPageBreak/>
        <w:t>Opdracht</w:t>
      </w:r>
      <w:proofErr w:type="spellEnd"/>
      <w:r>
        <w:rPr>
          <w:highlight w:val="white"/>
          <w:lang w:val="en-US"/>
        </w:rPr>
        <w:t xml:space="preserve"> 3: ‘Hardware store Discount’</w:t>
      </w:r>
    </w:p>
    <w:p w14:paraId="62AA2929" w14:textId="3D3F507D" w:rsidR="00DC4F0E" w:rsidRPr="00DC4F0E" w:rsidRDefault="00DC4F0E" w:rsidP="00A878F5">
      <w:pPr>
        <w:rPr>
          <w:highlight w:val="white"/>
          <w:lang w:val="en-US"/>
        </w:rPr>
      </w:pPr>
      <w:r w:rsidRPr="00DC4F0E">
        <w:rPr>
          <w:highlight w:val="white"/>
          <w:lang w:val="en-US"/>
        </w:rPr>
        <w:t xml:space="preserve">A hardware store sells hammers </w:t>
      </w:r>
      <w:r w:rsidRPr="00DC4F0E">
        <w:rPr>
          <w:b/>
          <w:bCs/>
          <w:color w:val="000080"/>
          <w:highlight w:val="white"/>
          <w:lang w:val="en-US"/>
        </w:rPr>
        <w:t>(</w:t>
      </w:r>
      <w:r w:rsidRPr="00DC4F0E">
        <w:rPr>
          <w:color w:val="FF8000"/>
          <w:highlight w:val="white"/>
          <w:lang w:val="en-US"/>
        </w:rPr>
        <w:t>5</w:t>
      </w:r>
      <w:r w:rsidRPr="00DC4F0E">
        <w:rPr>
          <w:highlight w:val="white"/>
          <w:lang w:val="en-US"/>
        </w:rPr>
        <w:t xml:space="preserve"> euros</w:t>
      </w:r>
      <w:r w:rsidRPr="00DC4F0E">
        <w:rPr>
          <w:b/>
          <w:bCs/>
          <w:color w:val="000080"/>
          <w:highlight w:val="white"/>
          <w:lang w:val="en-US"/>
        </w:rPr>
        <w:t>)</w:t>
      </w:r>
      <w:r w:rsidRPr="00DC4F0E">
        <w:rPr>
          <w:highlight w:val="white"/>
          <w:lang w:val="en-US"/>
        </w:rPr>
        <w:t xml:space="preserve"> and screwdrivers </w:t>
      </w:r>
      <w:r w:rsidRPr="00DC4F0E">
        <w:rPr>
          <w:b/>
          <w:bCs/>
          <w:color w:val="000080"/>
          <w:highlight w:val="white"/>
          <w:lang w:val="en-US"/>
        </w:rPr>
        <w:t>(</w:t>
      </w:r>
      <w:r w:rsidRPr="00DC4F0E">
        <w:rPr>
          <w:color w:val="FF8000"/>
          <w:highlight w:val="white"/>
          <w:lang w:val="en-US"/>
        </w:rPr>
        <w:t>10</w:t>
      </w:r>
      <w:r w:rsidRPr="00DC4F0E">
        <w:rPr>
          <w:highlight w:val="white"/>
          <w:lang w:val="en-US"/>
        </w:rPr>
        <w:t xml:space="preserve"> euros</w:t>
      </w:r>
      <w:r w:rsidRPr="00DC4F0E">
        <w:rPr>
          <w:b/>
          <w:bCs/>
          <w:color w:val="000080"/>
          <w:highlight w:val="white"/>
          <w:lang w:val="en-US"/>
        </w:rPr>
        <w:t>).</w:t>
      </w:r>
      <w:r w:rsidR="00A878F5">
        <w:rPr>
          <w:b/>
          <w:bCs/>
          <w:color w:val="000080"/>
          <w:highlight w:val="white"/>
          <w:lang w:val="en-US"/>
        </w:rPr>
        <w:t xml:space="preserve"> </w:t>
      </w:r>
      <w:r w:rsidRPr="00DC4F0E">
        <w:rPr>
          <w:highlight w:val="white"/>
          <w:lang w:val="en-US"/>
        </w:rPr>
        <w:t>Over time however</w:t>
      </w:r>
      <w:r w:rsidRPr="00DC4F0E">
        <w:rPr>
          <w:b/>
          <w:bCs/>
          <w:color w:val="000080"/>
          <w:highlight w:val="white"/>
          <w:lang w:val="en-US"/>
        </w:rPr>
        <w:t>,</w:t>
      </w:r>
      <w:r w:rsidRPr="00DC4F0E">
        <w:rPr>
          <w:highlight w:val="white"/>
          <w:lang w:val="en-US"/>
        </w:rPr>
        <w:t xml:space="preserve"> their discount system has grown a bit complex</w:t>
      </w:r>
      <w:r w:rsidRPr="00DC4F0E">
        <w:rPr>
          <w:b/>
          <w:bCs/>
          <w:color w:val="000080"/>
          <w:highlight w:val="white"/>
          <w:lang w:val="en-US"/>
        </w:rPr>
        <w:t>.</w:t>
      </w:r>
    </w:p>
    <w:p w14:paraId="73ECDA95" w14:textId="654FD406" w:rsidR="00DC4F0E" w:rsidRPr="00DC4F0E" w:rsidRDefault="00DC4F0E" w:rsidP="00A878F5">
      <w:pPr>
        <w:rPr>
          <w:highlight w:val="white"/>
          <w:lang w:val="en-US"/>
        </w:rPr>
      </w:pPr>
      <w:r w:rsidRPr="00DC4F0E">
        <w:rPr>
          <w:highlight w:val="white"/>
          <w:lang w:val="en-US"/>
        </w:rPr>
        <w:t xml:space="preserve">They have asked the nephew of the boss </w:t>
      </w:r>
      <w:r w:rsidRPr="00DC4F0E">
        <w:rPr>
          <w:b/>
          <w:bCs/>
          <w:color w:val="000080"/>
          <w:highlight w:val="white"/>
          <w:lang w:val="en-US"/>
        </w:rPr>
        <w:t>(</w:t>
      </w:r>
      <w:r w:rsidRPr="00DC4F0E">
        <w:rPr>
          <w:highlight w:val="white"/>
          <w:lang w:val="en-US"/>
        </w:rPr>
        <w:t>who is studying computer science</w:t>
      </w:r>
      <w:r w:rsidRPr="00DC4F0E">
        <w:rPr>
          <w:b/>
          <w:bCs/>
          <w:color w:val="000080"/>
          <w:highlight w:val="white"/>
          <w:lang w:val="en-US"/>
        </w:rPr>
        <w:t>)</w:t>
      </w:r>
      <w:r w:rsidRPr="00DC4F0E">
        <w:rPr>
          <w:highlight w:val="white"/>
          <w:lang w:val="en-US"/>
        </w:rPr>
        <w:t xml:space="preserve"> to develop a little application that can calculate the price a customer</w:t>
      </w:r>
      <w:r>
        <w:rPr>
          <w:highlight w:val="white"/>
          <w:lang w:val="en-US"/>
        </w:rPr>
        <w:t xml:space="preserve"> </w:t>
      </w:r>
      <w:r w:rsidRPr="00DC4F0E">
        <w:rPr>
          <w:highlight w:val="white"/>
          <w:lang w:val="en-US"/>
        </w:rPr>
        <w:t>needs to pay when buying these products</w:t>
      </w:r>
      <w:r w:rsidRPr="00DC4F0E">
        <w:rPr>
          <w:b/>
          <w:bCs/>
          <w:color w:val="000080"/>
          <w:highlight w:val="white"/>
          <w:lang w:val="en-US"/>
        </w:rPr>
        <w:t>.</w:t>
      </w:r>
      <w:r w:rsidRPr="00DC4F0E">
        <w:rPr>
          <w:highlight w:val="white"/>
          <w:lang w:val="en-US"/>
        </w:rPr>
        <w:t xml:space="preserve"> They have the following discount rules</w:t>
      </w:r>
      <w:r w:rsidRPr="00DC4F0E">
        <w:rPr>
          <w:b/>
          <w:bCs/>
          <w:color w:val="000080"/>
          <w:highlight w:val="white"/>
          <w:lang w:val="en-US"/>
        </w:rPr>
        <w:t>:</w:t>
      </w:r>
    </w:p>
    <w:p w14:paraId="608A892D" w14:textId="77777777" w:rsidR="00DC4F0E" w:rsidRPr="00DC4F0E" w:rsidRDefault="00DC4F0E" w:rsidP="00A878F5">
      <w:pPr>
        <w:rPr>
          <w:highlight w:val="white"/>
          <w:lang w:val="en-US"/>
        </w:rPr>
      </w:pPr>
      <w:r w:rsidRPr="00DC4F0E">
        <w:rPr>
          <w:highlight w:val="white"/>
          <w:lang w:val="en-US"/>
        </w:rPr>
        <w:t xml:space="preserve">• If the total is more than </w:t>
      </w:r>
      <w:r w:rsidRPr="00DC4F0E">
        <w:rPr>
          <w:color w:val="FF8000"/>
          <w:highlight w:val="white"/>
          <w:lang w:val="en-US"/>
        </w:rPr>
        <w:t>200</w:t>
      </w:r>
      <w:r w:rsidRPr="00DC4F0E">
        <w:rPr>
          <w:highlight w:val="white"/>
          <w:lang w:val="en-US"/>
        </w:rPr>
        <w:t xml:space="preserve"> euros</w:t>
      </w:r>
      <w:r w:rsidRPr="00DC4F0E">
        <w:rPr>
          <w:b/>
          <w:bCs/>
          <w:color w:val="000080"/>
          <w:highlight w:val="white"/>
          <w:lang w:val="en-US"/>
        </w:rPr>
        <w:t>,</w:t>
      </w:r>
      <w:r w:rsidRPr="00DC4F0E">
        <w:rPr>
          <w:highlight w:val="white"/>
          <w:lang w:val="en-US"/>
        </w:rPr>
        <w:t xml:space="preserve"> then the client obtains a discount of </w:t>
      </w:r>
      <w:r w:rsidRPr="00DC4F0E">
        <w:rPr>
          <w:color w:val="FF8000"/>
          <w:highlight w:val="white"/>
          <w:lang w:val="en-US"/>
        </w:rPr>
        <w:t>5</w:t>
      </w:r>
      <w:r w:rsidRPr="00DC4F0E">
        <w:rPr>
          <w:b/>
          <w:bCs/>
          <w:color w:val="000080"/>
          <w:highlight w:val="white"/>
          <w:lang w:val="en-US"/>
        </w:rPr>
        <w:t>%</w:t>
      </w:r>
      <w:r w:rsidRPr="00DC4F0E">
        <w:rPr>
          <w:highlight w:val="white"/>
          <w:lang w:val="en-US"/>
        </w:rPr>
        <w:t xml:space="preserve"> over the total</w:t>
      </w:r>
      <w:r w:rsidRPr="00DC4F0E">
        <w:rPr>
          <w:b/>
          <w:bCs/>
          <w:color w:val="000080"/>
          <w:highlight w:val="white"/>
          <w:lang w:val="en-US"/>
        </w:rPr>
        <w:t>.</w:t>
      </w:r>
    </w:p>
    <w:p w14:paraId="3DBD77B6" w14:textId="77777777" w:rsidR="00DC4F0E" w:rsidRPr="00DC4F0E" w:rsidRDefault="00DC4F0E" w:rsidP="00A878F5">
      <w:pPr>
        <w:rPr>
          <w:highlight w:val="white"/>
          <w:lang w:val="en-US"/>
        </w:rPr>
      </w:pPr>
      <w:r w:rsidRPr="00DC4F0E">
        <w:rPr>
          <w:highlight w:val="white"/>
          <w:lang w:val="en-US"/>
        </w:rPr>
        <w:t xml:space="preserve">• If the total is more than </w:t>
      </w:r>
      <w:r w:rsidRPr="00DC4F0E">
        <w:rPr>
          <w:color w:val="FF8000"/>
          <w:highlight w:val="white"/>
          <w:lang w:val="en-US"/>
        </w:rPr>
        <w:t>1000</w:t>
      </w:r>
      <w:r w:rsidRPr="00DC4F0E">
        <w:rPr>
          <w:highlight w:val="white"/>
          <w:lang w:val="en-US"/>
        </w:rPr>
        <w:t xml:space="preserve"> euros</w:t>
      </w:r>
      <w:r w:rsidRPr="00DC4F0E">
        <w:rPr>
          <w:b/>
          <w:bCs/>
          <w:color w:val="000080"/>
          <w:highlight w:val="white"/>
          <w:lang w:val="en-US"/>
        </w:rPr>
        <w:t>,</w:t>
      </w:r>
      <w:r w:rsidRPr="00DC4F0E">
        <w:rPr>
          <w:highlight w:val="white"/>
          <w:lang w:val="en-US"/>
        </w:rPr>
        <w:t xml:space="preserve"> then the client obtains a discount of </w:t>
      </w:r>
      <w:r w:rsidRPr="00DC4F0E">
        <w:rPr>
          <w:color w:val="FF8000"/>
          <w:highlight w:val="white"/>
          <w:lang w:val="en-US"/>
        </w:rPr>
        <w:t>20</w:t>
      </w:r>
      <w:r w:rsidRPr="00DC4F0E">
        <w:rPr>
          <w:b/>
          <w:bCs/>
          <w:color w:val="000080"/>
          <w:highlight w:val="white"/>
          <w:lang w:val="en-US"/>
        </w:rPr>
        <w:t>%</w:t>
      </w:r>
      <w:r w:rsidRPr="00DC4F0E">
        <w:rPr>
          <w:highlight w:val="white"/>
          <w:lang w:val="en-US"/>
        </w:rPr>
        <w:t xml:space="preserve"> over the total</w:t>
      </w:r>
      <w:r w:rsidRPr="00DC4F0E">
        <w:rPr>
          <w:b/>
          <w:bCs/>
          <w:color w:val="000080"/>
          <w:highlight w:val="white"/>
          <w:lang w:val="en-US"/>
        </w:rPr>
        <w:t>.</w:t>
      </w:r>
    </w:p>
    <w:p w14:paraId="28A65E54" w14:textId="77777777" w:rsidR="00DC4F0E" w:rsidRPr="00DC4F0E" w:rsidRDefault="00DC4F0E" w:rsidP="00A878F5">
      <w:pPr>
        <w:rPr>
          <w:highlight w:val="white"/>
          <w:lang w:val="en-US"/>
        </w:rPr>
      </w:pPr>
      <w:r w:rsidRPr="00DC4F0E">
        <w:rPr>
          <w:highlight w:val="white"/>
          <w:lang w:val="en-US"/>
        </w:rPr>
        <w:t xml:space="preserve">• If the client buys more than </w:t>
      </w:r>
      <w:r w:rsidRPr="00DC4F0E">
        <w:rPr>
          <w:color w:val="FF8000"/>
          <w:highlight w:val="white"/>
          <w:lang w:val="en-US"/>
        </w:rPr>
        <w:t>30</w:t>
      </w:r>
      <w:r w:rsidRPr="00DC4F0E">
        <w:rPr>
          <w:highlight w:val="white"/>
          <w:lang w:val="en-US"/>
        </w:rPr>
        <w:t xml:space="preserve"> screwdrivers</w:t>
      </w:r>
      <w:r w:rsidRPr="00DC4F0E">
        <w:rPr>
          <w:b/>
          <w:bCs/>
          <w:color w:val="000080"/>
          <w:highlight w:val="white"/>
          <w:lang w:val="en-US"/>
        </w:rPr>
        <w:t>,</w:t>
      </w:r>
      <w:r w:rsidRPr="00DC4F0E">
        <w:rPr>
          <w:highlight w:val="white"/>
          <w:lang w:val="en-US"/>
        </w:rPr>
        <w:t xml:space="preserve"> then there is an additional discount of </w:t>
      </w:r>
      <w:r w:rsidRPr="00DC4F0E">
        <w:rPr>
          <w:color w:val="FF8000"/>
          <w:highlight w:val="white"/>
          <w:lang w:val="en-US"/>
        </w:rPr>
        <w:t>10</w:t>
      </w:r>
      <w:r w:rsidRPr="00DC4F0E">
        <w:rPr>
          <w:b/>
          <w:bCs/>
          <w:color w:val="000080"/>
          <w:highlight w:val="white"/>
          <w:lang w:val="en-US"/>
        </w:rPr>
        <w:t>%.</w:t>
      </w:r>
    </w:p>
    <w:p w14:paraId="117D94DC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</w:p>
    <w:p w14:paraId="19C47552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/**</w:t>
      </w:r>
    </w:p>
    <w:p w14:paraId="20D58383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desc A hardware store sells hammers (5 euros) and screwdrivers (10 euros). </w:t>
      </w:r>
    </w:p>
    <w:p w14:paraId="3A22FF53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This method can calculate the price a customer needs to pay when buying </w:t>
      </w:r>
    </w:p>
    <w:p w14:paraId="6BA9D89C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hese</w:t>
      </w:r>
      <w:proofErr w:type="gram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products. </w:t>
      </w:r>
    </w:p>
    <w:p w14:paraId="6DE7C11F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6EE8A431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invalid input negative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{</w:t>
      </w:r>
    </w:p>
    <w:p w14:paraId="6DEFD539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.0;</w:t>
      </w:r>
      <w:proofErr w:type="gram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    </w:t>
      </w:r>
    </w:p>
    <w:p w14:paraId="24D3DB6D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signals (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IllegalArgumentException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)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.0;</w:t>
      </w:r>
      <w:proofErr w:type="gramEnd"/>
    </w:p>
    <w:p w14:paraId="6E95B7D7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00BAABBF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145B5C96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invalid input negative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amount</w:t>
      </w:r>
      <w:proofErr w:type="gram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of screwdrivers {</w:t>
      </w:r>
    </w:p>
    <w:p w14:paraId="0FFBA1B1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amountOfScrewdrivers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;</w:t>
      </w:r>
      <w:proofErr w:type="gram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    </w:t>
      </w:r>
    </w:p>
    <w:p w14:paraId="4376AEF2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signals (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IllegalArgumentException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)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amountOfScrewdrivers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;</w:t>
      </w:r>
      <w:proofErr w:type="gramEnd"/>
    </w:p>
    <w:p w14:paraId="3B225F7B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30B5C082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</w:p>
    <w:p w14:paraId="47A7185D" w14:textId="0780DA5D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If the total is less than 200 euros</w:t>
      </w:r>
      <w:r w:rsidR="00A878F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,</w:t>
      </w: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no discount is applicable {</w:t>
      </w:r>
    </w:p>
    <w:p w14:paraId="705E7928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0.0 &lt;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=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200.0;</w:t>
      </w:r>
      <w:proofErr w:type="gramEnd"/>
    </w:p>
    <w:p w14:paraId="735AD768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DC4F0E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</w:t>
      </w:r>
      <w:proofErr w:type="spellStart"/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;</w:t>
      </w:r>
      <w:proofErr w:type="gramEnd"/>
    </w:p>
    <w:p w14:paraId="7F06B5ED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3F7E3CC2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</w:p>
    <w:p w14:paraId="68EDBB76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If the total is more than 200 euros and buys no more than 30 screwdrivers, </w:t>
      </w:r>
    </w:p>
    <w:p w14:paraId="033D87AC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hen</w:t>
      </w:r>
      <w:proofErr w:type="gram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the client obtains a discount of 5% over the total {</w:t>
      </w:r>
    </w:p>
    <w:p w14:paraId="5C1945B3" w14:textId="1AB54284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200.0 &lt;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= 1000.0 &amp;&amp;</w:t>
      </w:r>
      <w:r w:rsidR="00A878F5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</w:t>
      </w: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0 &lt;=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amountOfScrewdrivers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=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30;</w:t>
      </w:r>
      <w:proofErr w:type="gramEnd"/>
    </w:p>
    <w:p w14:paraId="5093CC54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DC4F0E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.95;</w:t>
      </w:r>
      <w:proofErr w:type="gramEnd"/>
    </w:p>
    <w:p w14:paraId="5112865C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1ECF2408" w14:textId="37921AB0" w:rsidR="00343720" w:rsidRDefault="00DC4F0E" w:rsidP="00CA6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  <w:r w:rsidR="00343720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br w:type="page"/>
      </w:r>
    </w:p>
    <w:p w14:paraId="37E7D812" w14:textId="15454E0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lastRenderedPageBreak/>
        <w:t xml:space="preserve"> * @subcontract: If the total is more than 200 euros and buys more than 30 screwdrivers, </w:t>
      </w:r>
    </w:p>
    <w:p w14:paraId="54590128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hen</w:t>
      </w:r>
      <w:proofErr w:type="gram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the client obtains a discount of 15% over the total {</w:t>
      </w:r>
    </w:p>
    <w:p w14:paraId="6B7FD0BC" w14:textId="2C8A4E62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200.0 &lt;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= 1000.0 &amp;&amp; 30 &lt; </w:t>
      </w:r>
      <w:proofErr w:type="spellStart"/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amountOfScrewdrivers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;</w:t>
      </w:r>
      <w:proofErr w:type="gramEnd"/>
    </w:p>
    <w:p w14:paraId="2177A0EE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DC4F0E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.85;</w:t>
      </w:r>
      <w:proofErr w:type="gramEnd"/>
    </w:p>
    <w:p w14:paraId="05657BD8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214CB57C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16DB0960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If the total is more than 1000 euros and buys no more than 30 screwdrivers, </w:t>
      </w:r>
    </w:p>
    <w:p w14:paraId="6C036B9C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hen</w:t>
      </w:r>
      <w:proofErr w:type="gram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the client obtains a discount of 20% over the total {</w:t>
      </w:r>
    </w:p>
    <w:p w14:paraId="02BE7AE4" w14:textId="3AF92FB3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1000.0 &lt;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amp;&amp;</w:t>
      </w:r>
      <w:r w:rsidR="00651ACD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</w:t>
      </w: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0 &lt;=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amountOfScrewdrivers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lt;=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30;</w:t>
      </w:r>
      <w:proofErr w:type="gramEnd"/>
    </w:p>
    <w:p w14:paraId="607D303A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DC4F0E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.80;</w:t>
      </w:r>
      <w:proofErr w:type="gramEnd"/>
    </w:p>
    <w:p w14:paraId="3DB01224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26B4BD3B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7ECC4537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@subcontract: If the total is more than 1000 euros and buys more than 30 screwdrivers, </w:t>
      </w:r>
    </w:p>
    <w:p w14:paraId="7D884570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hen</w:t>
      </w:r>
      <w:proofErr w:type="gram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the client obtains a discount of 30% over the total {</w:t>
      </w:r>
    </w:p>
    <w:p w14:paraId="07A285F0" w14:textId="1BCCFA02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requires 1000.0 &lt;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&amp;&amp;</w:t>
      </w:r>
      <w:r w:rsidR="00651ACD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</w:t>
      </w: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30 &lt; </w:t>
      </w:r>
      <w:proofErr w:type="spellStart"/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amountOfScrewdrivers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;</w:t>
      </w:r>
      <w:proofErr w:type="gramEnd"/>
    </w:p>
    <w:p w14:paraId="00F90F00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  @ensures </w:t>
      </w:r>
      <w:r w:rsidRPr="00DC4F0E">
        <w:rPr>
          <w:rFonts w:ascii="Courier New" w:hAnsi="Courier New" w:cs="Courier New"/>
          <w:b/>
          <w:bCs/>
          <w:color w:val="008080"/>
          <w:sz w:val="20"/>
          <w:szCs w:val="20"/>
          <w:highlight w:val="white"/>
          <w:lang w:val="en-US"/>
        </w:rPr>
        <w:t>\result</w:t>
      </w: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= </w:t>
      </w:r>
      <w:proofErr w:type="spell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</w:t>
      </w:r>
      <w:proofErr w:type="gramStart"/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>0.70;</w:t>
      </w:r>
      <w:proofErr w:type="gramEnd"/>
    </w:p>
    <w:p w14:paraId="6DC11910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 }</w:t>
      </w:r>
    </w:p>
    <w:p w14:paraId="23EB5F25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</w:t>
      </w:r>
    </w:p>
    <w:p w14:paraId="17ADD5DA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8080"/>
          <w:sz w:val="20"/>
          <w:szCs w:val="20"/>
          <w:highlight w:val="white"/>
          <w:lang w:val="en-US"/>
        </w:rPr>
        <w:t xml:space="preserve"> */</w:t>
      </w:r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</w:p>
    <w:p w14:paraId="02F1C3A5" w14:textId="77777777" w:rsidR="00DC4F0E" w:rsidRPr="00DC4F0E" w:rsidRDefault="00DC4F0E" w:rsidP="00DC4F0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r w:rsidRPr="00DC4F0E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public</w:t>
      </w:r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r w:rsidRPr="00DC4F0E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static</w:t>
      </w:r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r w:rsidRPr="00DC4F0E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double</w:t>
      </w:r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proofErr w:type="spellStart"/>
      <w:proofErr w:type="gramStart"/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>getDiscountedPrice</w:t>
      </w:r>
      <w:proofErr w:type="spellEnd"/>
      <w:r w:rsidRPr="00DC4F0E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US"/>
        </w:rPr>
        <w:t>(</w:t>
      </w:r>
      <w:proofErr w:type="gramEnd"/>
      <w:r w:rsidRPr="00DC4F0E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double</w:t>
      </w:r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proofErr w:type="spellStart"/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>totalDue</w:t>
      </w:r>
      <w:proofErr w:type="spellEnd"/>
      <w:r w:rsidRPr="00DC4F0E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US"/>
        </w:rPr>
        <w:t>,</w:t>
      </w:r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r w:rsidRPr="00DC4F0E">
        <w:rPr>
          <w:rFonts w:ascii="Courier New" w:hAnsi="Courier New" w:cs="Courier New"/>
          <w:color w:val="8000FF"/>
          <w:sz w:val="20"/>
          <w:szCs w:val="20"/>
          <w:highlight w:val="white"/>
          <w:lang w:val="en-US"/>
        </w:rPr>
        <w:t>int</w:t>
      </w:r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proofErr w:type="spellStart"/>
      <w:r w:rsidRPr="00DC4F0E"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>amountOfScrewdrivers</w:t>
      </w:r>
      <w:proofErr w:type="spellEnd"/>
      <w:r w:rsidRPr="00DC4F0E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US"/>
        </w:rPr>
        <w:t>);</w:t>
      </w:r>
    </w:p>
    <w:p w14:paraId="0DFC07C9" w14:textId="77777777" w:rsidR="00651ACD" w:rsidRDefault="00651ACD" w:rsidP="00E54EB1">
      <w:pPr>
        <w:rPr>
          <w:lang w:val="en-US"/>
        </w:rPr>
        <w:sectPr w:rsidR="00651ACD" w:rsidSect="00DC4F0E">
          <w:pgSz w:w="15840" w:h="12240" w:orient="landscape"/>
          <w:pgMar w:top="1440" w:right="1440" w:bottom="1440" w:left="1440" w:header="708" w:footer="708" w:gutter="0"/>
          <w:cols w:space="708"/>
          <w:noEndnote/>
          <w:docGrid w:linePitch="299"/>
        </w:sect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343720" w:rsidRPr="00343720" w14:paraId="3BF971AB" w14:textId="77777777" w:rsidTr="00343720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F99A12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lastRenderedPageBreak/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7986221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406F58DA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8A7340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39745F0D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7B29228D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B088F4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31829F61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1B36C069" w14:textId="77777777" w:rsidTr="00343720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41F8503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83EC5CA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5222940E" w14:textId="1E803086" w:rsidR="0065281C" w:rsidRDefault="0065281C" w:rsidP="00E54EB1">
      <w:pPr>
        <w:rPr>
          <w:lang w:val="en-US"/>
        </w:r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343720" w:rsidRPr="00343720" w14:paraId="3B5B8E1E" w14:textId="77777777" w:rsidTr="00343720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1AD79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0558D121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162EE42B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67F867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29B169A7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67E47CE8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F3F773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6D68C899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7AA29718" w14:textId="77777777" w:rsidTr="00343720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398BCB4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558C18DC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36D236E2" w14:textId="31C30881" w:rsidR="00343720" w:rsidRDefault="00343720" w:rsidP="00E54EB1">
      <w:pPr>
        <w:rPr>
          <w:lang w:val="en-US"/>
        </w:rPr>
      </w:pPr>
    </w:p>
    <w:p w14:paraId="2229FB95" w14:textId="77777777" w:rsidR="00343720" w:rsidRDefault="00343720">
      <w:pPr>
        <w:rPr>
          <w:lang w:val="en-US"/>
        </w:rPr>
      </w:pPr>
      <w:r>
        <w:rPr>
          <w:lang w:val="en-US"/>
        </w:rPr>
        <w:br w:type="page"/>
      </w: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343720" w:rsidRPr="00343720" w14:paraId="39CFC8C8" w14:textId="77777777" w:rsidTr="00343720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41A166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lastRenderedPageBreak/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9D98BAA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63D1D62D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67A31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579AAC53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0CB2355D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125704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4EA0DFB0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7AA5DF69" w14:textId="77777777" w:rsidTr="00343720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BB5DCC5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AE33CF1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639A4E84" w14:textId="4878B4B5" w:rsidR="00343720" w:rsidRDefault="00343720" w:rsidP="00E54EB1">
      <w:pPr>
        <w:rPr>
          <w:lang w:val="en-US"/>
        </w:r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343720" w:rsidRPr="00343720" w14:paraId="044B7CDA" w14:textId="77777777" w:rsidTr="00343720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9EC3BD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67C8254A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3163159E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015910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51C2988C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130A9B3A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1114F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7841E567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5ABB71FF" w14:textId="77777777" w:rsidTr="00343720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8F1CED3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F982476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59B95D71" w14:textId="7B891F8E" w:rsidR="00343720" w:rsidRDefault="00343720" w:rsidP="00E54EB1">
      <w:pPr>
        <w:rPr>
          <w:lang w:val="en-US"/>
        </w:rPr>
      </w:pPr>
    </w:p>
    <w:p w14:paraId="568C8924" w14:textId="77777777" w:rsidR="00343720" w:rsidRDefault="00343720">
      <w:pPr>
        <w:rPr>
          <w:lang w:val="en-US"/>
        </w:rPr>
      </w:pPr>
      <w:r>
        <w:rPr>
          <w:lang w:val="en-US"/>
        </w:rPr>
        <w:br w:type="page"/>
      </w: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343720" w:rsidRPr="00343720" w14:paraId="26FF7DD5" w14:textId="77777777" w:rsidTr="00343720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32D8EE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lastRenderedPageBreak/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38B8DCE8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6BBCC4F3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8B2E25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20760C26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37D37BD0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C927E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7FECBB1E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4ADADAFF" w14:textId="77777777" w:rsidTr="00343720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741B59A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3EE0A305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01177250" w14:textId="49103CDB" w:rsidR="00343720" w:rsidRDefault="00343720" w:rsidP="00E54EB1">
      <w:pPr>
        <w:rPr>
          <w:lang w:val="en-US"/>
        </w:r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343720" w:rsidRPr="00343720" w14:paraId="0076B6B3" w14:textId="77777777" w:rsidTr="00343720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30F9C1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5DEA4C1C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30A74EDE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4BB369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242EC0CD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01F9EDD7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895EB0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3A0236B7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44E0A208" w14:textId="77777777" w:rsidTr="00343720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C25FF09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8B5E360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0EFB7DB2" w14:textId="6472C665" w:rsidR="00343720" w:rsidRDefault="00343720" w:rsidP="00E54EB1">
      <w:pPr>
        <w:rPr>
          <w:lang w:val="en-US"/>
        </w:rPr>
      </w:pPr>
    </w:p>
    <w:p w14:paraId="2231FCE4" w14:textId="77777777" w:rsidR="00343720" w:rsidRDefault="00343720">
      <w:pPr>
        <w:rPr>
          <w:lang w:val="en-US"/>
        </w:rPr>
      </w:pPr>
      <w:r>
        <w:rPr>
          <w:lang w:val="en-US"/>
        </w:rPr>
        <w:br w:type="page"/>
      </w: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343720" w:rsidRPr="00343720" w14:paraId="28B7BA05" w14:textId="77777777" w:rsidTr="00343720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99AAD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lastRenderedPageBreak/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602FE6D7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3EEB71E4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682B95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565CBDD5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18A57CA2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D05AD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7C4FB37B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7AB57D2C" w14:textId="77777777" w:rsidTr="00343720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FAB0B93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7FE7CD22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4E8F245C" w14:textId="1F8FE983" w:rsidR="00343720" w:rsidRDefault="00343720" w:rsidP="00E54EB1">
      <w:pPr>
        <w:rPr>
          <w:lang w:val="en-US"/>
        </w:rPr>
      </w:pPr>
    </w:p>
    <w:tbl>
      <w:tblPr>
        <w:tblW w:w="8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6700"/>
      </w:tblGrid>
      <w:tr w:rsidR="00343720" w:rsidRPr="00343720" w14:paraId="2EF6956F" w14:textId="77777777" w:rsidTr="00343720">
        <w:trPr>
          <w:trHeight w:val="1170"/>
        </w:trPr>
        <w:tc>
          <w:tcPr>
            <w:tcW w:w="15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C7A598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Testcase</w:t>
            </w:r>
          </w:p>
        </w:tc>
        <w:tc>
          <w:tcPr>
            <w:tcW w:w="670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0B28955C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643C9A2E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F80D7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reconditie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678E96D0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1E888241" w14:textId="77777777" w:rsidTr="00343720">
        <w:trPr>
          <w:trHeight w:val="116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F3B0C7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Orakel</w:t>
            </w:r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hideMark/>
          </w:tcPr>
          <w:p w14:paraId="36D18282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  <w:tr w:rsidR="00343720" w:rsidRPr="00343720" w14:paraId="21A6BC69" w14:textId="77777777" w:rsidTr="00343720">
        <w:trPr>
          <w:trHeight w:val="1170"/>
        </w:trPr>
        <w:tc>
          <w:tcPr>
            <w:tcW w:w="15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5F9C6F6" w14:textId="77777777" w:rsidR="00343720" w:rsidRPr="00343720" w:rsidRDefault="00343720" w:rsidP="003437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Postconditie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  <w:t>of</w:t>
            </w:r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br/>
            </w:r>
            <w:proofErr w:type="spellStart"/>
            <w:r w:rsidRPr="00343720">
              <w:rPr>
                <w:rFonts w:ascii="Calibri" w:eastAsia="Times New Roman" w:hAnsi="Calibri" w:cs="Calibri"/>
                <w:b/>
                <w:bCs/>
                <w:color w:val="000000"/>
                <w:lang w:eastAsia="nl-NL"/>
              </w:rPr>
              <w:t>Exception</w:t>
            </w:r>
            <w:proofErr w:type="spellEnd"/>
          </w:p>
        </w:tc>
        <w:tc>
          <w:tcPr>
            <w:tcW w:w="670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hideMark/>
          </w:tcPr>
          <w:p w14:paraId="0A52B2EC" w14:textId="77777777" w:rsidR="00343720" w:rsidRPr="00343720" w:rsidRDefault="00343720" w:rsidP="0034372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nl-NL"/>
              </w:rPr>
            </w:pPr>
            <w:r w:rsidRPr="00343720">
              <w:rPr>
                <w:rFonts w:ascii="Calibri" w:eastAsia="Times New Roman" w:hAnsi="Calibri" w:cs="Calibri"/>
                <w:color w:val="000000"/>
                <w:lang w:eastAsia="nl-NL"/>
              </w:rPr>
              <w:br/>
            </w:r>
          </w:p>
        </w:tc>
      </w:tr>
    </w:tbl>
    <w:p w14:paraId="6EFE090C" w14:textId="77777777" w:rsidR="00343720" w:rsidRPr="009722DB" w:rsidRDefault="00343720" w:rsidP="00E54EB1">
      <w:pPr>
        <w:rPr>
          <w:lang w:val="en-US"/>
        </w:rPr>
      </w:pPr>
    </w:p>
    <w:sectPr w:rsidR="00343720" w:rsidRPr="009722DB" w:rsidSect="00651ACD">
      <w:pgSz w:w="12240" w:h="15840"/>
      <w:pgMar w:top="1440" w:right="1440" w:bottom="1440" w:left="1440" w:header="708" w:footer="708" w:gutter="0"/>
      <w:cols w:space="708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3A2738"/>
    <w:multiLevelType w:val="hybridMultilevel"/>
    <w:tmpl w:val="FA40255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22505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IwszA3MAJyDJR0lIJTi4sz8/NACgwNagGwVO5gLQAAAA=="/>
  </w:docVars>
  <w:rsids>
    <w:rsidRoot w:val="006F1562"/>
    <w:rsid w:val="00047B48"/>
    <w:rsid w:val="00071E98"/>
    <w:rsid w:val="00077715"/>
    <w:rsid w:val="00080B1A"/>
    <w:rsid w:val="00092BF5"/>
    <w:rsid w:val="000C10C1"/>
    <w:rsid w:val="000F506C"/>
    <w:rsid w:val="001804EB"/>
    <w:rsid w:val="001D5B95"/>
    <w:rsid w:val="001D5F76"/>
    <w:rsid w:val="001E0259"/>
    <w:rsid w:val="00232DBA"/>
    <w:rsid w:val="002B1D91"/>
    <w:rsid w:val="002B6A10"/>
    <w:rsid w:val="002B74F5"/>
    <w:rsid w:val="00316F36"/>
    <w:rsid w:val="00322258"/>
    <w:rsid w:val="00333A61"/>
    <w:rsid w:val="00343720"/>
    <w:rsid w:val="0038311B"/>
    <w:rsid w:val="00383EB4"/>
    <w:rsid w:val="003D46AB"/>
    <w:rsid w:val="00403A5F"/>
    <w:rsid w:val="0043287B"/>
    <w:rsid w:val="00443E0C"/>
    <w:rsid w:val="004540AB"/>
    <w:rsid w:val="004728FC"/>
    <w:rsid w:val="00493A73"/>
    <w:rsid w:val="004B7787"/>
    <w:rsid w:val="00503FDF"/>
    <w:rsid w:val="0057380F"/>
    <w:rsid w:val="005F3F70"/>
    <w:rsid w:val="005F46D8"/>
    <w:rsid w:val="00605178"/>
    <w:rsid w:val="00651ACD"/>
    <w:rsid w:val="0065281C"/>
    <w:rsid w:val="00696AD6"/>
    <w:rsid w:val="006A513C"/>
    <w:rsid w:val="006B5F48"/>
    <w:rsid w:val="006F1562"/>
    <w:rsid w:val="007110F0"/>
    <w:rsid w:val="00725928"/>
    <w:rsid w:val="00814B06"/>
    <w:rsid w:val="00814E98"/>
    <w:rsid w:val="008E4E66"/>
    <w:rsid w:val="00942C2E"/>
    <w:rsid w:val="009534D6"/>
    <w:rsid w:val="00965E89"/>
    <w:rsid w:val="009722DB"/>
    <w:rsid w:val="009757A0"/>
    <w:rsid w:val="0097637D"/>
    <w:rsid w:val="00A85D3F"/>
    <w:rsid w:val="00A877BD"/>
    <w:rsid w:val="00A878F5"/>
    <w:rsid w:val="00AA27EE"/>
    <w:rsid w:val="00AB17F6"/>
    <w:rsid w:val="00AC207C"/>
    <w:rsid w:val="00AE7C13"/>
    <w:rsid w:val="00AF1620"/>
    <w:rsid w:val="00AF4405"/>
    <w:rsid w:val="00B51F65"/>
    <w:rsid w:val="00B61C8B"/>
    <w:rsid w:val="00B956F5"/>
    <w:rsid w:val="00BD6F82"/>
    <w:rsid w:val="00C2704B"/>
    <w:rsid w:val="00C66D8D"/>
    <w:rsid w:val="00C750F7"/>
    <w:rsid w:val="00CA6458"/>
    <w:rsid w:val="00CB3C8A"/>
    <w:rsid w:val="00CB5DA8"/>
    <w:rsid w:val="00CD1CF0"/>
    <w:rsid w:val="00CE1987"/>
    <w:rsid w:val="00CF0B62"/>
    <w:rsid w:val="00D012B7"/>
    <w:rsid w:val="00D54426"/>
    <w:rsid w:val="00D77893"/>
    <w:rsid w:val="00DC4F0E"/>
    <w:rsid w:val="00DD4705"/>
    <w:rsid w:val="00E0483D"/>
    <w:rsid w:val="00E54EB1"/>
    <w:rsid w:val="00E633B2"/>
    <w:rsid w:val="00E86CBC"/>
    <w:rsid w:val="00E8732C"/>
    <w:rsid w:val="00EB146C"/>
    <w:rsid w:val="00EC3A04"/>
    <w:rsid w:val="00F438BA"/>
    <w:rsid w:val="00F54895"/>
    <w:rsid w:val="00F72A93"/>
    <w:rsid w:val="00F811B9"/>
    <w:rsid w:val="00FB74CA"/>
    <w:rsid w:val="00FD0D68"/>
    <w:rsid w:val="00FE119A"/>
    <w:rsid w:val="01A0D368"/>
    <w:rsid w:val="09D1BF92"/>
    <w:rsid w:val="0A8E9F3F"/>
    <w:rsid w:val="137038A8"/>
    <w:rsid w:val="15D2DA6B"/>
    <w:rsid w:val="1D681D0D"/>
    <w:rsid w:val="2103C5D5"/>
    <w:rsid w:val="21350E81"/>
    <w:rsid w:val="28E8CAA4"/>
    <w:rsid w:val="2CD63369"/>
    <w:rsid w:val="2FE85E8D"/>
    <w:rsid w:val="334574ED"/>
    <w:rsid w:val="37732AEF"/>
    <w:rsid w:val="3A17C258"/>
    <w:rsid w:val="3AAE12CE"/>
    <w:rsid w:val="4198B38E"/>
    <w:rsid w:val="44F45D37"/>
    <w:rsid w:val="4BA86ECA"/>
    <w:rsid w:val="4DB2247F"/>
    <w:rsid w:val="4E8D1087"/>
    <w:rsid w:val="4F67AB1D"/>
    <w:rsid w:val="5028E0E8"/>
    <w:rsid w:val="519BA073"/>
    <w:rsid w:val="54FC520B"/>
    <w:rsid w:val="57A7BB10"/>
    <w:rsid w:val="595C3E8A"/>
    <w:rsid w:val="598F0E5B"/>
    <w:rsid w:val="5CEE3B93"/>
    <w:rsid w:val="5EB23981"/>
    <w:rsid w:val="62EBB501"/>
    <w:rsid w:val="645857B4"/>
    <w:rsid w:val="65A1EA9E"/>
    <w:rsid w:val="66261CC0"/>
    <w:rsid w:val="66F98B81"/>
    <w:rsid w:val="6AF497B5"/>
    <w:rsid w:val="6D2633F0"/>
    <w:rsid w:val="6DDEF9F3"/>
    <w:rsid w:val="71DEB654"/>
    <w:rsid w:val="7458D9CD"/>
    <w:rsid w:val="751713E9"/>
    <w:rsid w:val="76A046C0"/>
    <w:rsid w:val="77CD4986"/>
    <w:rsid w:val="7F192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39C0E0"/>
  <w15:chartTrackingRefBased/>
  <w15:docId w15:val="{DE0047BB-8484-4788-9F28-B9108BDA9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15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15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F1562"/>
    <w:pPr>
      <w:ind w:left="720"/>
      <w:contextualSpacing/>
    </w:pPr>
  </w:style>
  <w:style w:type="table" w:styleId="TableGrid">
    <w:name w:val="Table Grid"/>
    <w:basedOn w:val="TableNormal"/>
    <w:uiPriority w:val="39"/>
    <w:rsid w:val="006F1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7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1551BE9D2837459D497D79EE019F1E" ma:contentTypeVersion="16" ma:contentTypeDescription="Create a new document." ma:contentTypeScope="" ma:versionID="87f8148ab6286d46188aef6fa8df6994">
  <xsd:schema xmlns:xsd="http://www.w3.org/2001/XMLSchema" xmlns:xs="http://www.w3.org/2001/XMLSchema" xmlns:p="http://schemas.microsoft.com/office/2006/metadata/properties" xmlns:ns2="81073326-ebee-4c0c-a26a-590ff4adfe90" xmlns:ns3="85fa55d4-3ee8-4bc4-8fbc-63473e847397" targetNamespace="http://schemas.microsoft.com/office/2006/metadata/properties" ma:root="true" ma:fieldsID="41189234b1a7096f4401ff5d18119306" ns2:_="" ns3:_="">
    <xsd:import namespace="81073326-ebee-4c0c-a26a-590ff4adfe90"/>
    <xsd:import namespace="85fa55d4-3ee8-4bc4-8fbc-63473e847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073326-ebee-4c0c-a26a-590ff4adfe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bc12d8d-c97a-4a38-bef5-4671856346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fa55d4-3ee8-4bc4-8fbc-63473e8473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362c36e-a5bc-4486-bea9-0e80db28f032}" ma:internalName="TaxCatchAll" ma:showField="CatchAllData" ma:web="85fa55d4-3ee8-4bc4-8fbc-63473e8473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5fa55d4-3ee8-4bc4-8fbc-63473e847397" xsi:nil="true"/>
    <lcf76f155ced4ddcb4097134ff3c332f xmlns="81073326-ebee-4c0c-a26a-590ff4adfe90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354EF7-FC0C-47DF-B8A2-65C6A12808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13D31A-11FC-41A5-94D9-71EC56D8AB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073326-ebee-4c0c-a26a-590ff4adfe90"/>
    <ds:schemaRef ds:uri="85fa55d4-3ee8-4bc4-8fbc-63473e8473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C74A8A-2A5F-4C2F-8706-4CC8EBDF8E1D}">
  <ds:schemaRefs>
    <ds:schemaRef ds:uri="http://schemas.microsoft.com/office/2006/metadata/properties"/>
    <ds:schemaRef ds:uri="http://schemas.microsoft.com/office/infopath/2007/PartnerControls"/>
    <ds:schemaRef ds:uri="85fa55d4-3ee8-4bc4-8fbc-63473e847397"/>
    <ds:schemaRef ds:uri="81073326-ebee-4c0c-a26a-590ff4adfe90"/>
  </ds:schemaRefs>
</ds:datastoreItem>
</file>

<file path=customXml/itemProps4.xml><?xml version="1.0" encoding="utf-8"?>
<ds:datastoreItem xmlns:ds="http://schemas.openxmlformats.org/officeDocument/2006/customXml" ds:itemID="{4FC07E0B-4E3F-4AE7-9152-3E370F719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4</Pages>
  <Words>1100</Words>
  <Characters>627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 Broeders</dc:creator>
  <cp:keywords/>
  <dc:description/>
  <cp:lastModifiedBy>Tycho Brakenhoff</cp:lastModifiedBy>
  <cp:revision>80</cp:revision>
  <dcterms:created xsi:type="dcterms:W3CDTF">2020-12-03T18:41:00Z</dcterms:created>
  <dcterms:modified xsi:type="dcterms:W3CDTF">2022-12-0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1551BE9D2837459D497D79EE019F1E</vt:lpwstr>
  </property>
</Properties>
</file>